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FB30C" w14:textId="77777777" w:rsidR="004B1E42" w:rsidRDefault="004B1E42" w:rsidP="004B1E42">
      <w:pPr>
        <w:pStyle w:val="10"/>
        <w:widowControl w:val="0"/>
        <w:tabs>
          <w:tab w:val="left" w:pos="187"/>
        </w:tabs>
        <w:snapToGrid w:val="0"/>
        <w:spacing w:before="0" w:after="0"/>
        <w:rPr>
          <w:szCs w:val="28"/>
        </w:rPr>
      </w:pPr>
      <w:r w:rsidRPr="00471229">
        <w:rPr>
          <w:szCs w:val="28"/>
        </w:rPr>
        <w:t>Pulmonary Contrast- and Non-contrast- Enhanced Computed Tomography Image Registration Based on Multi-resolution B-spline Transformation</w:t>
      </w:r>
    </w:p>
    <w:p w14:paraId="7EB08495" w14:textId="77777777" w:rsidR="004B1E42" w:rsidRDefault="004B1E42" w:rsidP="004B1E42">
      <w:pPr>
        <w:rPr>
          <w:rFonts w:hint="eastAsia"/>
        </w:rPr>
      </w:pPr>
    </w:p>
    <w:p w14:paraId="1C84C3DD" w14:textId="04F0AE1F" w:rsidR="00E274EF" w:rsidRPr="004078BE" w:rsidRDefault="00E274EF">
      <w:pPr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 w:hint="eastAsia"/>
          <w:b/>
          <w:sz w:val="30"/>
          <w:szCs w:val="30"/>
        </w:rPr>
        <w:t>S</w:t>
      </w:r>
      <w:r>
        <w:rPr>
          <w:rFonts w:ascii="Times New Roman" w:hAnsi="Times New Roman" w:cs="Times New Roman"/>
          <w:b/>
          <w:sz w:val="30"/>
          <w:szCs w:val="30"/>
        </w:rPr>
        <w:t>upplementary Figures</w:t>
      </w:r>
    </w:p>
    <w:p w14:paraId="719294CE" w14:textId="77777777" w:rsidR="00992A4F" w:rsidRDefault="00992A4F" w:rsidP="004B1E42">
      <w:pPr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4C55C9AC" wp14:editId="1226AEB1">
            <wp:extent cx="5274310" cy="2623820"/>
            <wp:effectExtent l="0" t="0" r="254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3A24B" w14:textId="6E89565F" w:rsidR="00992A4F" w:rsidRDefault="00992A4F" w:rsidP="004B1E42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szCs w:val="21"/>
        </w:rPr>
        <w:t>Supplementary Fig. 1</w:t>
      </w:r>
      <w:r>
        <w:rPr>
          <w:rFonts w:ascii="Times New Roman" w:hAnsi="Times New Roman" w:cs="Times New Roman"/>
          <w:szCs w:val="21"/>
        </w:rPr>
        <w:t xml:space="preserve"> Box diagram of the lung feature point displacements for all 10 cases</w:t>
      </w:r>
    </w:p>
    <w:p w14:paraId="4421AF17" w14:textId="77777777" w:rsidR="00992A4F" w:rsidRDefault="00992A4F" w:rsidP="00992A4F">
      <w:pPr>
        <w:rPr>
          <w:rFonts w:ascii="Times New Roman" w:hAnsi="Times New Roman" w:cs="Times New Roman"/>
          <w:szCs w:val="21"/>
        </w:rPr>
      </w:pPr>
    </w:p>
    <w:p w14:paraId="45BAC7C5" w14:textId="4F15304A" w:rsidR="00134B66" w:rsidRDefault="00000000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lastRenderedPageBreak/>
        <mc:AlternateContent>
          <mc:Choice Requires="wpc">
            <w:drawing>
              <wp:inline distT="0" distB="0" distL="0" distR="0" wp14:anchorId="5048B716" wp14:editId="10A4B3CB">
                <wp:extent cx="4824095" cy="6548120"/>
                <wp:effectExtent l="0" t="0" r="0" b="5080"/>
                <wp:docPr id="63" name="画布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64" name="图片 64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180000" y="113325"/>
                            <a:ext cx="2132330" cy="1445895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5" name="图片 6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2456476" y="103789"/>
                            <a:ext cx="2158386" cy="146446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6" name="图片 66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186350" y="1732575"/>
                            <a:ext cx="2125980" cy="1440815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7" name="图片 67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2466000" y="1713524"/>
                            <a:ext cx="2159000" cy="1464945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8" name="图片 68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180000" y="3308963"/>
                            <a:ext cx="2144100" cy="1455768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9" name="图片 69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2470763" y="3304200"/>
                            <a:ext cx="2162810" cy="146685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0" name="图片 70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172063" y="4923451"/>
                            <a:ext cx="2146935" cy="1454785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1" name="图片 71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2480287" y="4913925"/>
                            <a:ext cx="2165350" cy="146939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6CA49957" id="画布 63" o:spid="_x0000_s1026" editas="canvas" style="width:379.85pt;height:515.6pt;mso-position-horizontal-relative:char;mso-position-vertical-relative:line" coordsize="48240,654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8240;height:65481;visibility:visible;mso-wrap-style:square" filled="t">
                  <v:fill o:detectmouseclick="t"/>
                  <v:path o:connecttype="none"/>
                </v:shape>
                <v:shape id="图片 64" o:spid="_x0000_s1028" type="#_x0000_t75" style="position:absolute;left:1800;top:1133;width:21323;height:144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" stroked="t">
                  <v:stroke dashstyle="dash" joinstyle="round"/>
                  <v:imagedata r:id="rId17" o:title=""/>
                  <v:path arrowok="t"/>
                </v:shape>
                <v:shape id="图片 65" o:spid="_x0000_s1029" type="#_x0000_t75" style="position:absolute;left:24564;top:1037;width:21584;height:146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" stroked="t">
                  <v:stroke dashstyle="dash" joinstyle="round"/>
                  <v:imagedata r:id="rId18" o:title=""/>
                  <v:path arrowok="t"/>
                </v:shape>
                <v:shape id="图片 66" o:spid="_x0000_s1030" type="#_x0000_t75" style="position:absolute;left:1863;top:17325;width:21260;height:144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" stroked="t">
                  <v:stroke dashstyle="dash" joinstyle="round"/>
                  <v:imagedata r:id="rId19" o:title=""/>
                  <v:path arrowok="t"/>
                </v:shape>
                <v:shape id="图片 67" o:spid="_x0000_s1031" type="#_x0000_t75" style="position:absolute;left:24660;top:17135;width:21590;height:14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" stroked="t">
                  <v:stroke dashstyle="dash" joinstyle="round"/>
                  <v:imagedata r:id="rId20" o:title=""/>
                  <v:path arrowok="t"/>
                </v:shape>
                <v:shape id="图片 68" o:spid="_x0000_s1032" type="#_x0000_t75" style="position:absolute;left:1800;top:33089;width:21441;height:145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" stroked="t">
                  <v:stroke dashstyle="dash" joinstyle="round"/>
                  <v:imagedata r:id="rId21" o:title=""/>
                  <v:path arrowok="t"/>
                </v:shape>
                <v:shape id="图片 69" o:spid="_x0000_s1033" type="#_x0000_t75" style="position:absolute;left:24707;top:33042;width:21628;height:14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" stroked="t">
                  <v:stroke dashstyle="dash" joinstyle="round"/>
                  <v:imagedata r:id="rId22" o:title=""/>
                  <v:path arrowok="t"/>
                </v:shape>
                <v:shape id="图片 70" o:spid="_x0000_s1034" type="#_x0000_t75" style="position:absolute;left:1720;top:49234;width:21469;height:145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" stroked="t">
                  <v:stroke dashstyle="dash" joinstyle="round"/>
                  <v:imagedata r:id="rId23" o:title=""/>
                  <v:path arrowok="t"/>
                </v:shape>
                <v:shape id="图片 71" o:spid="_x0000_s1035" type="#_x0000_t75" style="position:absolute;left:24802;top:49139;width:21654;height:146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" stroked="t">
                  <v:stroke dashstyle="dash" joinstyle="round"/>
                  <v:imagedata r:id="rId24" o:title=""/>
                  <v:path arrowok="t"/>
                </v:shape>
                <w10:anchorlock/>
              </v:group>
            </w:pict>
          </mc:Fallback>
        </mc:AlternateContent>
      </w:r>
    </w:p>
    <w:p w14:paraId="5FD618D7" w14:textId="6A53E3B8" w:rsidR="00134B66" w:rsidRPr="004B1E42" w:rsidRDefault="00000000" w:rsidP="004B1E42">
      <w:pPr>
        <w:jc w:val="center"/>
        <w:rPr>
          <w:rFonts w:ascii="Times New Roman" w:hAnsi="Times New Roman" w:cs="Times New Roman"/>
          <w:b/>
          <w:szCs w:val="21"/>
        </w:rPr>
      </w:pPr>
      <w:r w:rsidRPr="004B1E42">
        <w:rPr>
          <w:rFonts w:ascii="Times New Roman" w:hAnsi="Times New Roman" w:cs="Times New Roman"/>
          <w:b/>
          <w:szCs w:val="21"/>
        </w:rPr>
        <w:t>Supplementary Fig. 2</w:t>
      </w:r>
      <w:r w:rsidRPr="004B1E42">
        <w:rPr>
          <w:rFonts w:ascii="Times New Roman" w:hAnsi="Times New Roman" w:cs="Times New Roman"/>
          <w:szCs w:val="21"/>
        </w:rPr>
        <w:t xml:space="preserve"> Coarse-to-fine registration for multi-resolution B-spline transformation with resolutions 64, 32, 16, and 8. The first column shows the control grids, while the second column shows the control grids after B-spline transformation.</w:t>
      </w:r>
    </w:p>
    <w:p w14:paraId="0A326FB0" w14:textId="77777777" w:rsidR="00134B66" w:rsidRDefault="00134B66">
      <w:pPr>
        <w:rPr>
          <w:rFonts w:ascii="Times New Roman" w:hAnsi="Times New Roman" w:cs="Times New Roman"/>
          <w:b/>
          <w:szCs w:val="21"/>
        </w:rPr>
      </w:pPr>
    </w:p>
    <w:p w14:paraId="4BF36D9B" w14:textId="77777777" w:rsidR="00134B66" w:rsidRDefault="00134B66">
      <w:pPr>
        <w:rPr>
          <w:rFonts w:ascii="Times New Roman" w:hAnsi="Times New Roman" w:cs="Times New Roman"/>
          <w:b/>
          <w:szCs w:val="21"/>
        </w:rPr>
      </w:pPr>
    </w:p>
    <w:p w14:paraId="54C0B5C3" w14:textId="77777777" w:rsidR="00134B66" w:rsidRDefault="00134B66">
      <w:pPr>
        <w:rPr>
          <w:rFonts w:ascii="Times New Roman" w:hAnsi="Times New Roman" w:cs="Times New Roman"/>
          <w:b/>
          <w:szCs w:val="21"/>
        </w:rPr>
      </w:pPr>
    </w:p>
    <w:p w14:paraId="0009ED9C" w14:textId="77777777" w:rsidR="00134B66" w:rsidRDefault="00134B66">
      <w:pPr>
        <w:rPr>
          <w:rFonts w:ascii="Times New Roman" w:hAnsi="Times New Roman" w:cs="Times New Roman"/>
          <w:b/>
          <w:szCs w:val="21"/>
        </w:rPr>
      </w:pPr>
    </w:p>
    <w:p w14:paraId="17ED1F24" w14:textId="77777777" w:rsidR="00134B66" w:rsidRDefault="00134B66">
      <w:pPr>
        <w:rPr>
          <w:rFonts w:ascii="Times New Roman" w:hAnsi="Times New Roman" w:cs="Times New Roman"/>
          <w:b/>
          <w:szCs w:val="21"/>
        </w:rPr>
      </w:pPr>
    </w:p>
    <w:p w14:paraId="30B417EA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08062D33" w14:textId="77777777" w:rsidR="00134B66" w:rsidRDefault="00000000">
      <w:pPr>
        <w:rPr>
          <w:rFonts w:ascii="Times New Roman" w:hAnsi="Times New Roman" w:cs="Times New Roman"/>
        </w:rPr>
      </w:pPr>
      <w:r>
        <w:br w:type="page"/>
      </w:r>
    </w:p>
    <w:p w14:paraId="7000B20D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65BB8339" w14:textId="77777777" w:rsidR="00134B66" w:rsidRDefault="00000000" w:rsidP="004B1E42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noProof/>
          <w:szCs w:val="21"/>
        </w:rPr>
        <w:drawing>
          <wp:inline distT="0" distB="0" distL="0" distR="0" wp14:anchorId="0D0D7540" wp14:editId="5857BDF0">
            <wp:extent cx="5274310" cy="2623820"/>
            <wp:effectExtent l="0" t="0" r="254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60E20" w14:textId="484801AD" w:rsidR="00134B66" w:rsidRDefault="00000000" w:rsidP="004B1E42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upplementary Fig. </w:t>
      </w:r>
      <w:r w:rsidR="00E274EF">
        <w:rPr>
          <w:rFonts w:ascii="Times New Roman" w:hAnsi="Times New Roman" w:cs="Times New Roman"/>
          <w:b/>
          <w:szCs w:val="21"/>
        </w:rPr>
        <w:t>3</w:t>
      </w:r>
      <w:r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Box diagram of the target registration error (TRE) for each case.</w:t>
      </w:r>
    </w:p>
    <w:p w14:paraId="2E78DB76" w14:textId="77777777" w:rsidR="00134B66" w:rsidRDefault="00134B66">
      <w:pPr>
        <w:rPr>
          <w:rFonts w:ascii="Times New Roman" w:hAnsi="Times New Roman" w:cs="Times New Roman"/>
          <w:b/>
          <w:szCs w:val="21"/>
        </w:rPr>
      </w:pPr>
    </w:p>
    <w:p w14:paraId="6D87FEAD" w14:textId="77777777" w:rsidR="00134B66" w:rsidRDefault="00134B66">
      <w:pPr>
        <w:rPr>
          <w:rFonts w:ascii="Times New Roman" w:hAnsi="Times New Roman" w:cs="Times New Roman"/>
          <w:b/>
          <w:szCs w:val="21"/>
        </w:rPr>
      </w:pPr>
    </w:p>
    <w:p w14:paraId="154237A0" w14:textId="77777777" w:rsidR="00134B66" w:rsidRDefault="00134B66">
      <w:pPr>
        <w:rPr>
          <w:rFonts w:ascii="Times New Roman" w:hAnsi="Times New Roman" w:cs="Times New Roman"/>
          <w:b/>
          <w:szCs w:val="21"/>
        </w:rPr>
      </w:pPr>
    </w:p>
    <w:p w14:paraId="285CA382" w14:textId="77777777" w:rsidR="00134B66" w:rsidRDefault="00134B66">
      <w:pPr>
        <w:rPr>
          <w:rFonts w:ascii="Times New Roman" w:hAnsi="Times New Roman" w:cs="Times New Roman"/>
          <w:b/>
          <w:szCs w:val="21"/>
        </w:rPr>
      </w:pPr>
    </w:p>
    <w:p w14:paraId="04F9766A" w14:textId="77777777" w:rsidR="00134B66" w:rsidRDefault="00134B66">
      <w:pPr>
        <w:rPr>
          <w:rFonts w:ascii="Times New Roman" w:hAnsi="Times New Roman" w:cs="Times New Roman"/>
          <w:b/>
          <w:szCs w:val="21"/>
        </w:rPr>
      </w:pPr>
    </w:p>
    <w:p w14:paraId="71407F38" w14:textId="77777777" w:rsidR="00134B66" w:rsidRDefault="00134B66">
      <w:pPr>
        <w:rPr>
          <w:rFonts w:ascii="Times New Roman" w:hAnsi="Times New Roman" w:cs="Times New Roman"/>
          <w:b/>
          <w:szCs w:val="21"/>
        </w:rPr>
      </w:pPr>
    </w:p>
    <w:p w14:paraId="525D88D2" w14:textId="77777777" w:rsidR="00134B66" w:rsidRDefault="00000000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drawing>
          <wp:inline distT="0" distB="0" distL="114300" distR="114300" wp14:anchorId="391E880A" wp14:editId="6355B807">
            <wp:extent cx="5283200" cy="2721610"/>
            <wp:effectExtent l="0" t="0" r="0" b="21590"/>
            <wp:docPr id="61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23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83200" cy="272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B555" w14:textId="090E3864" w:rsidR="00134B66" w:rsidRDefault="00000000" w:rsidP="004B1E42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szCs w:val="21"/>
        </w:rPr>
        <w:t>Supplementary Fig.</w:t>
      </w:r>
      <w:r w:rsidR="00E274EF">
        <w:rPr>
          <w:rFonts w:ascii="Times New Roman" w:hAnsi="Times New Roman" w:cs="Times New Roman"/>
          <w:b/>
          <w:szCs w:val="21"/>
        </w:rPr>
        <w:t>4</w:t>
      </w:r>
      <w:r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Line chart of the displacement and target registration error </w:t>
      </w:r>
      <w:r>
        <w:rPr>
          <w:rFonts w:ascii="Times New Roman" w:hAnsi="Times New Roman" w:cs="Times New Roman" w:hint="eastAsia"/>
          <w:szCs w:val="21"/>
        </w:rPr>
        <w:t>(</w:t>
      </w:r>
      <w:r>
        <w:rPr>
          <w:rFonts w:ascii="Times New Roman" w:hAnsi="Times New Roman" w:cs="Times New Roman"/>
          <w:szCs w:val="21"/>
        </w:rPr>
        <w:t>TRE) for case 9-</w:t>
      </w:r>
      <w:r w:rsidR="004B1E42">
        <w:rPr>
          <w:rFonts w:ascii="Times New Roman" w:hAnsi="Times New Roman" w:cs="Times New Roman" w:hint="eastAsia"/>
          <w:szCs w:val="21"/>
        </w:rPr>
        <w:t>N</w:t>
      </w:r>
      <w:r>
        <w:rPr>
          <w:rFonts w:ascii="Times New Roman" w:hAnsi="Times New Roman" w:cs="Times New Roman"/>
          <w:szCs w:val="21"/>
        </w:rPr>
        <w:t>-A.</w:t>
      </w:r>
    </w:p>
    <w:p w14:paraId="3E775DF0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045B94C9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48679944" w14:textId="77777777" w:rsidR="00134B66" w:rsidRDefault="00134B66">
      <w:pPr>
        <w:rPr>
          <w:rFonts w:ascii="Times New Roman" w:hAnsi="Times New Roman" w:cs="Times New Roman"/>
          <w:szCs w:val="21"/>
        </w:rPr>
      </w:pPr>
    </w:p>
    <w:tbl>
      <w:tblPr>
        <w:tblStyle w:val="a9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134B66" w14:paraId="5D33C78B" w14:textId="77777777">
        <w:trPr>
          <w:jc w:val="center"/>
        </w:trPr>
        <w:tc>
          <w:tcPr>
            <w:tcW w:w="8296" w:type="dxa"/>
          </w:tcPr>
          <w:p w14:paraId="496FB306" w14:textId="77777777" w:rsidR="00134B66" w:rsidRDefault="00000000">
            <w:r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6A81E0EC" wp14:editId="139EABA8">
                      <wp:extent cx="5274310" cy="2415540"/>
                      <wp:effectExtent l="0" t="0" r="2540" b="3810"/>
                      <wp:docPr id="6" name="画布 6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5274310" cy="2415540"/>
                                <a:chOff x="0" y="0"/>
                                <a:chExt cx="5274310" cy="2415540"/>
                              </a:xfrm>
                            </wpg:grpSpPr>
                            <wps:wsp>
                              <wps:cNvPr id="7" name="矩形 6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5274310" cy="24155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</wps:spPr>
                              <wps:bodyPr vert="horz" wrap="square" anchor="t" anchorCtr="0" upright="1"/>
                            </wps:wsp>
                            <pic:pic xmlns:pic="http://schemas.openxmlformats.org/drawingml/2006/picture">
                              <pic:nvPicPr>
                                <pic:cNvPr id="8" name="图片 8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8379" y="54205"/>
                                  <a:ext cx="2357120" cy="21932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" name="图片 8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469545" y="299865"/>
                                  <a:ext cx="2658110" cy="204851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10" name="椭圆 64"/>
                              <wps:cNvSpPr/>
                              <wps:spPr>
                                <a:xfrm>
                                  <a:off x="108483" y="1136594"/>
                                  <a:ext cx="1187355" cy="1187324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12700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miter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vert="horz" wrap="square" anchor="ctr" anchorCtr="0" upright="1"/>
                            </wps:wsp>
                            <wps:wsp>
                              <wps:cNvPr id="33" name="直接箭头连接符 66"/>
                              <wps:cNvCnPr/>
                              <wps:spPr>
                                <a:xfrm flipV="1">
                                  <a:off x="1295838" y="1150271"/>
                                  <a:ext cx="1828800" cy="579901"/>
                                </a:xfrm>
                                <a:prstGeom prst="straightConnector1">
                                  <a:avLst/>
                                </a:prstGeom>
                                <a:ln w="12700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miter/>
                                  <a:headEnd type="none" w="med" len="med"/>
                                  <a:tailEnd type="triangle" w="med" len="med"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2F209B" id="画布 62" o:spid="_x0000_s1026" style="width:415.3pt;height:190.2pt;mso-position-horizontal-relative:char;mso-position-vertical-relative:line" coordsize="52743,241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">
                      <o:lock v:ext="edit" aspectratio="t"/>
                      <v:rect id="矩形 63" o:spid="_x0000_s1027" style="position:absolute;width:52743;height:24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" stroked="f">
                        <o:lock v:ext="edit" aspectratio="t"/>
                      </v:rect>
                      <v:shape id="图片 82" o:spid="_x0000_s1028" type="#_x0000_t75" style="position:absolute;left:283;top:542;width:23571;height:219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">
                        <v:imagedata r:id="rId29" o:title=""/>
                      </v:shape>
                      <v:shape id="图片 83" o:spid="_x0000_s1029" type="#_x0000_t75" style="position:absolute;left:24695;top:2998;width:26581;height:204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">
                        <v:imagedata r:id="rId30" o:title=""/>
                      </v:shape>
                      <v:oval id="椭圆 64" o:spid="_x0000_s1030" style="position:absolute;left:1084;top:11365;width:11874;height:11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" filled="f" strokeweight="1pt">
                        <v:stroke joinstyle="miter"/>
                      </v:oval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直接箭头连接符 66" o:spid="_x0000_s1031" type="#_x0000_t32" style="position:absolute;left:12958;top:11502;width:18288;height:579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" strokeweight="1pt">
                        <v:stroke endarrow="block" joinstyle="miter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134B66" w14:paraId="57126608" w14:textId="77777777">
        <w:trPr>
          <w:jc w:val="center"/>
        </w:trPr>
        <w:tc>
          <w:tcPr>
            <w:tcW w:w="8296" w:type="dxa"/>
          </w:tcPr>
          <w:p w14:paraId="267AFB96" w14:textId="77777777" w:rsidR="00134B66" w:rsidRDefault="000000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a)</w:t>
            </w:r>
          </w:p>
        </w:tc>
      </w:tr>
      <w:tr w:rsidR="00134B66" w14:paraId="1632B05E" w14:textId="77777777">
        <w:trPr>
          <w:jc w:val="center"/>
        </w:trPr>
        <w:tc>
          <w:tcPr>
            <w:tcW w:w="8296" w:type="dxa"/>
          </w:tcPr>
          <w:p w14:paraId="77E1381D" w14:textId="77777777" w:rsidR="00134B66" w:rsidRDefault="00000000"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92C116A" wp14:editId="3AA4F0FD">
                      <wp:extent cx="5274310" cy="2415540"/>
                      <wp:effectExtent l="0" t="0" r="2540" b="3810"/>
                      <wp:docPr id="34" name="画布 8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5274310" cy="2415540"/>
                                <a:chOff x="0" y="0"/>
                                <a:chExt cx="5274310" cy="2415540"/>
                              </a:xfrm>
                            </wpg:grpSpPr>
                            <wps:wsp>
                              <wps:cNvPr id="35" name="矩形 69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5274310" cy="24155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</wps:spPr>
                              <wps:bodyPr vert="horz" wrap="square" anchor="t" anchorCtr="0" upright="1"/>
                            </wps:wsp>
                            <pic:pic xmlns:pic="http://schemas.openxmlformats.org/drawingml/2006/picture">
                              <pic:nvPicPr>
                                <pic:cNvPr id="60" name="图片 10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611114" y="166352"/>
                                  <a:ext cx="2572385" cy="2082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2" name="图片 10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3102" y="23051"/>
                                  <a:ext cx="2401570" cy="22917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72" name="椭圆 79"/>
                              <wps:cNvSpPr/>
                              <wps:spPr>
                                <a:xfrm>
                                  <a:off x="192882" y="1173678"/>
                                  <a:ext cx="1187355" cy="1187324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12700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miter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vert="horz" wrap="square" anchor="ctr" anchorCtr="0" upright="1"/>
                            </wps:wsp>
                            <wps:wsp>
                              <wps:cNvPr id="73" name="直接箭头连接符 80"/>
                              <wps:cNvCnPr/>
                              <wps:spPr>
                                <a:xfrm flipV="1">
                                  <a:off x="1380237" y="1187355"/>
                                  <a:ext cx="1828800" cy="579901"/>
                                </a:xfrm>
                                <a:prstGeom prst="straightConnector1">
                                  <a:avLst/>
                                </a:prstGeom>
                                <a:ln w="12700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miter/>
                                  <a:headEnd type="none" w="med" len="med"/>
                                  <a:tailEnd type="triangle" w="med" len="med"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C1D7CAB" id="画布 81" o:spid="_x0000_s1026" style="width:415.3pt;height:190.2pt;mso-position-horizontal-relative:char;mso-position-vertical-relative:line" coordsize="52743,241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">
                      <o:lock v:ext="edit" aspectratio="t"/>
                      <v:rect id="矩形 69" o:spid="_x0000_s1027" style="position:absolute;width:52743;height:24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" stroked="f">
                        <o:lock v:ext="edit" aspectratio="t"/>
                      </v:rect>
                      <v:shape id="图片 102" o:spid="_x0000_s1028" type="#_x0000_t75" style="position:absolute;left:26111;top:1663;width:25723;height:20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">
                        <v:imagedata r:id="rId33" o:title=""/>
                      </v:shape>
                      <v:shape id="图片 101" o:spid="_x0000_s1029" type="#_x0000_t75" style="position:absolute;left:931;top:230;width:24015;height:22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">
                        <v:imagedata r:id="rId34" o:title=""/>
                      </v:shape>
                      <v:oval id="椭圆 79" o:spid="_x0000_s1030" style="position:absolute;left:1928;top:11736;width:11874;height:11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" filled="f" strokeweight="1pt">
                        <v:stroke joinstyle="miter"/>
                      </v:oval>
                      <v:shape id="直接箭头连接符 80" o:spid="_x0000_s1031" type="#_x0000_t32" style="position:absolute;left:13802;top:11873;width:18288;height:579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" strokeweight="1pt">
                        <v:stroke endarrow="block" joinstyle="miter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134B66" w14:paraId="16C5888F" w14:textId="77777777">
        <w:trPr>
          <w:jc w:val="center"/>
        </w:trPr>
        <w:tc>
          <w:tcPr>
            <w:tcW w:w="8296" w:type="dxa"/>
          </w:tcPr>
          <w:p w14:paraId="31A4B521" w14:textId="77777777" w:rsidR="00134B66" w:rsidRDefault="000000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b)</w:t>
            </w:r>
          </w:p>
        </w:tc>
      </w:tr>
      <w:tr w:rsidR="00134B66" w14:paraId="38670F8F" w14:textId="77777777">
        <w:trPr>
          <w:jc w:val="center"/>
        </w:trPr>
        <w:tc>
          <w:tcPr>
            <w:tcW w:w="8296" w:type="dxa"/>
          </w:tcPr>
          <w:p w14:paraId="33149A0F" w14:textId="77777777" w:rsidR="00134B66" w:rsidRDefault="00000000"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4BDFFD0" wp14:editId="680BA999">
                      <wp:extent cx="5274310" cy="2415540"/>
                      <wp:effectExtent l="0" t="0" r="2540" b="3810"/>
                      <wp:docPr id="74" name="画布 8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5274310" cy="2415540"/>
                                <a:chOff x="0" y="0"/>
                                <a:chExt cx="5274310" cy="2415540"/>
                              </a:xfrm>
                            </wpg:grpSpPr>
                            <wps:wsp>
                              <wps:cNvPr id="75" name="矩形 75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5274310" cy="24155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</wps:spPr>
                              <wps:bodyPr vert="horz" wrap="square" anchor="t" anchorCtr="0" upright="1"/>
                            </wps:wsp>
                            <pic:pic xmlns:pic="http://schemas.openxmlformats.org/drawingml/2006/picture">
                              <pic:nvPicPr>
                                <pic:cNvPr id="76" name="图片 10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574746" y="323302"/>
                                  <a:ext cx="2536341" cy="19177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7" name="图片 10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1839" y="2580"/>
                                  <a:ext cx="2531110" cy="23342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78" name="椭圆 86"/>
                              <wps:cNvSpPr/>
                              <wps:spPr>
                                <a:xfrm>
                                  <a:off x="204717" y="1173678"/>
                                  <a:ext cx="1187355" cy="1187324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12700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miter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vert="horz" wrap="square" anchor="ctr" anchorCtr="0" upright="1"/>
                            </wps:wsp>
                            <wps:wsp>
                              <wps:cNvPr id="79" name="直接箭头连接符 87"/>
                              <wps:cNvCnPr/>
                              <wps:spPr>
                                <a:xfrm flipV="1">
                                  <a:off x="1392072" y="1187355"/>
                                  <a:ext cx="1828800" cy="579901"/>
                                </a:xfrm>
                                <a:prstGeom prst="straightConnector1">
                                  <a:avLst/>
                                </a:prstGeom>
                                <a:ln w="12700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miter/>
                                  <a:headEnd type="none" w="med" len="med"/>
                                  <a:tailEnd type="triangle" w="med" len="med"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0F5852" id="画布 88" o:spid="_x0000_s1026" style="width:415.3pt;height:190.2pt;mso-position-horizontal-relative:char;mso-position-vertical-relative:line" coordsize="52743,241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">
                      <o:lock v:ext="edit" aspectratio="t"/>
                      <v:rect id="矩形 75" o:spid="_x0000_s1027" style="position:absolute;width:52743;height:24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" stroked="f">
                        <o:lock v:ext="edit" aspectratio="t"/>
                      </v:rect>
                      <v:shape id="图片 104" o:spid="_x0000_s1028" type="#_x0000_t75" style="position:absolute;left:25747;top:3233;width:25363;height:19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">
                        <v:imagedata r:id="rId37" o:title=""/>
                      </v:shape>
                      <v:shape id="图片 103" o:spid="_x0000_s1029" type="#_x0000_t75" style="position:absolute;left:918;top:25;width:25311;height:23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">
                        <v:imagedata r:id="rId38" o:title=""/>
                      </v:shape>
                      <v:oval id="椭圆 86" o:spid="_x0000_s1030" style="position:absolute;left:2047;top:11736;width:11873;height:11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" filled="f" strokeweight="1pt">
                        <v:stroke joinstyle="miter"/>
                      </v:oval>
                      <v:shape id="直接箭头连接符 87" o:spid="_x0000_s1031" type="#_x0000_t32" style="position:absolute;left:13920;top:11873;width:18288;height:579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" strokeweight="1pt">
                        <v:stroke endarrow="block" joinstyle="miter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134B66" w14:paraId="1DF59FBF" w14:textId="77777777">
        <w:trPr>
          <w:jc w:val="center"/>
        </w:trPr>
        <w:tc>
          <w:tcPr>
            <w:tcW w:w="8296" w:type="dxa"/>
          </w:tcPr>
          <w:p w14:paraId="64CCC02E" w14:textId="77777777" w:rsidR="00134B66" w:rsidRDefault="000000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c)</w:t>
            </w:r>
          </w:p>
        </w:tc>
      </w:tr>
      <w:tr w:rsidR="00134B66" w14:paraId="1A0F4026" w14:textId="77777777">
        <w:trPr>
          <w:jc w:val="center"/>
        </w:trPr>
        <w:tc>
          <w:tcPr>
            <w:tcW w:w="8296" w:type="dxa"/>
          </w:tcPr>
          <w:p w14:paraId="72FE1F9A" w14:textId="77777777" w:rsidR="00134B66" w:rsidRDefault="00000000">
            <w:r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22764706" wp14:editId="2E8F6EFF">
                      <wp:extent cx="5274310" cy="2415540"/>
                      <wp:effectExtent l="0" t="0" r="2540" b="3810"/>
                      <wp:docPr id="80" name="画布 10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5274310" cy="2415540"/>
                                <a:chOff x="0" y="0"/>
                                <a:chExt cx="5274310" cy="2415540"/>
                              </a:xfrm>
                            </wpg:grpSpPr>
                            <wps:wsp>
                              <wps:cNvPr id="81" name="矩形 81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5274310" cy="24155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</wps:spPr>
                              <wps:bodyPr vert="horz" wrap="square" anchor="t" anchorCtr="0" upright="1"/>
                            </wps:wsp>
                            <pic:pic xmlns:pic="http://schemas.openxmlformats.org/drawingml/2006/picture">
                              <pic:nvPicPr>
                                <pic:cNvPr id="82" name="图片 10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616125" y="323301"/>
                                  <a:ext cx="2426335" cy="18884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3" name="图片 10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7768" y="0"/>
                                  <a:ext cx="2522648" cy="24155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84" name="椭圆 91"/>
                              <wps:cNvSpPr/>
                              <wps:spPr>
                                <a:xfrm>
                                  <a:off x="204717" y="1173678"/>
                                  <a:ext cx="1187355" cy="1187324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12700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miter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vert="horz" wrap="square" anchor="ctr" anchorCtr="0" upright="1"/>
                            </wps:wsp>
                            <wps:wsp>
                              <wps:cNvPr id="85" name="直接箭头连接符 105"/>
                              <wps:cNvCnPr/>
                              <wps:spPr>
                                <a:xfrm flipV="1">
                                  <a:off x="1392072" y="1187355"/>
                                  <a:ext cx="1828800" cy="579901"/>
                                </a:xfrm>
                                <a:prstGeom prst="straightConnector1">
                                  <a:avLst/>
                                </a:prstGeom>
                                <a:ln w="12700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miter/>
                                  <a:headEnd type="none" w="med" len="med"/>
                                  <a:tailEnd type="triangle" w="med" len="med"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6E14F37" id="画布 106" o:spid="_x0000_s1026" style="width:415.3pt;height:190.2pt;mso-position-horizontal-relative:char;mso-position-vertical-relative:line" coordsize="52743,241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">
                      <o:lock v:ext="edit" aspectratio="t"/>
                      <v:rect id="矩形 81" o:spid="_x0000_s1027" style="position:absolute;width:52743;height:24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" stroked="f">
                        <o:lock v:ext="edit" aspectratio="t"/>
                      </v:rect>
                      <v:shape id="图片 108" o:spid="_x0000_s1028" type="#_x0000_t75" style="position:absolute;left:26161;top:3233;width:24263;height:188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">
                        <v:imagedata r:id="rId41" o:title=""/>
                      </v:shape>
                      <v:shape id="图片 107" o:spid="_x0000_s1029" type="#_x0000_t75" style="position:absolute;left:477;width:25227;height:241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">
                        <v:imagedata r:id="rId42" o:title=""/>
                      </v:shape>
                      <v:oval id="椭圆 91" o:spid="_x0000_s1030" style="position:absolute;left:2047;top:11736;width:11873;height:11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" filled="f" strokeweight="1pt">
                        <v:stroke joinstyle="miter"/>
                      </v:oval>
                      <v:shape id="直接箭头连接符 105" o:spid="_x0000_s1031" type="#_x0000_t32" style="position:absolute;left:13920;top:11873;width:18288;height:579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" strokeweight="1pt">
                        <v:stroke endarrow="block" joinstyle="miter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134B66" w14:paraId="24200B47" w14:textId="77777777">
        <w:trPr>
          <w:jc w:val="center"/>
        </w:trPr>
        <w:tc>
          <w:tcPr>
            <w:tcW w:w="8296" w:type="dxa"/>
          </w:tcPr>
          <w:p w14:paraId="561CA62E" w14:textId="77777777" w:rsidR="00134B66" w:rsidRDefault="000000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d)</w:t>
            </w:r>
          </w:p>
        </w:tc>
      </w:tr>
    </w:tbl>
    <w:p w14:paraId="7C5D7117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27C87871" w14:textId="0D3D2717" w:rsidR="00134B66" w:rsidRDefault="00000000" w:rsidP="004B1E42">
      <w:pPr>
        <w:jc w:val="center"/>
        <w:rPr>
          <w:rFonts w:ascii="Times New Roman" w:hAnsi="Times New Roman" w:cs="Times New Roman"/>
          <w:szCs w:val="21"/>
          <w:highlight w:val="yellow"/>
        </w:rPr>
      </w:pPr>
      <w:r>
        <w:rPr>
          <w:rFonts w:ascii="Times New Roman" w:hAnsi="Times New Roman" w:cs="Times New Roman"/>
          <w:b/>
          <w:szCs w:val="21"/>
        </w:rPr>
        <w:t xml:space="preserve">Supplementary Fig. </w:t>
      </w:r>
      <w:r w:rsidR="00E274EF">
        <w:rPr>
          <w:rFonts w:ascii="Times New Roman" w:hAnsi="Times New Roman" w:cs="Times New Roman"/>
          <w:b/>
          <w:szCs w:val="21"/>
        </w:rPr>
        <w:t>5</w:t>
      </w:r>
      <w:r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Three-dimensional lung vessel reconstruction of case 9. (a) The green vessel represents the </w:t>
      </w:r>
      <w:r>
        <w:rPr>
          <w:rFonts w:ascii="Times New Roman" w:hAnsi="Times New Roman" w:cs="Times New Roman"/>
          <w:kern w:val="0"/>
          <w:szCs w:val="21"/>
        </w:rPr>
        <w:t>plain scan (C); the red vessel</w:t>
      </w:r>
      <w:r>
        <w:rPr>
          <w:rFonts w:ascii="Times New Roman" w:hAnsi="Times New Roman" w:cs="Times New Roman"/>
          <w:szCs w:val="21"/>
        </w:rPr>
        <w:t xml:space="preserve"> represents the</w:t>
      </w:r>
      <w:r>
        <w:rPr>
          <w:rFonts w:ascii="Times New Roman" w:hAnsi="Times New Roman" w:cs="Times New Roman"/>
          <w:kern w:val="0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arterial-phase scan (A) before registration. (b) The green vessel represents the </w:t>
      </w:r>
      <w:r>
        <w:rPr>
          <w:rFonts w:ascii="Times New Roman" w:hAnsi="Times New Roman" w:cs="Times New Roman"/>
          <w:kern w:val="0"/>
          <w:szCs w:val="21"/>
        </w:rPr>
        <w:t xml:space="preserve">plain scan (C); the blue vessel </w:t>
      </w:r>
      <w:r>
        <w:rPr>
          <w:rFonts w:ascii="Times New Roman" w:hAnsi="Times New Roman" w:cs="Times New Roman"/>
          <w:szCs w:val="21"/>
        </w:rPr>
        <w:t xml:space="preserve">represents </w:t>
      </w:r>
      <w:r>
        <w:rPr>
          <w:rFonts w:ascii="Times New Roman" w:hAnsi="Times New Roman" w:cs="Times New Roman"/>
          <w:kern w:val="0"/>
          <w:szCs w:val="21"/>
        </w:rPr>
        <w:t xml:space="preserve">the </w:t>
      </w:r>
      <w:r>
        <w:rPr>
          <w:rFonts w:ascii="Times New Roman" w:hAnsi="Times New Roman" w:cs="Times New Roman"/>
          <w:szCs w:val="21"/>
        </w:rPr>
        <w:t>venous-phase scan (V) before registration.</w:t>
      </w:r>
      <w:r>
        <w:rPr>
          <w:rFonts w:ascii="Times New Roman" w:hAnsi="Times New Roman" w:cs="Times New Roman"/>
          <w:kern w:val="0"/>
          <w:szCs w:val="21"/>
        </w:rPr>
        <w:t xml:space="preserve"> (c)</w:t>
      </w:r>
      <w:r>
        <w:rPr>
          <w:rFonts w:ascii="Times New Roman" w:hAnsi="Times New Roman" w:cs="Times New Roman"/>
          <w:szCs w:val="21"/>
        </w:rPr>
        <w:t xml:space="preserve"> The green vessel represents the </w:t>
      </w:r>
      <w:r>
        <w:rPr>
          <w:rFonts w:ascii="Times New Roman" w:hAnsi="Times New Roman" w:cs="Times New Roman"/>
          <w:kern w:val="0"/>
          <w:szCs w:val="21"/>
        </w:rPr>
        <w:t xml:space="preserve">plain scan (C); the red vessel </w:t>
      </w:r>
      <w:r>
        <w:rPr>
          <w:rFonts w:ascii="Times New Roman" w:hAnsi="Times New Roman" w:cs="Times New Roman"/>
          <w:szCs w:val="21"/>
        </w:rPr>
        <w:t xml:space="preserve">represents </w:t>
      </w:r>
      <w:r>
        <w:rPr>
          <w:rFonts w:ascii="Times New Roman" w:hAnsi="Times New Roman" w:cs="Times New Roman"/>
          <w:kern w:val="0"/>
          <w:szCs w:val="21"/>
        </w:rPr>
        <w:t xml:space="preserve">the </w:t>
      </w:r>
      <w:r>
        <w:rPr>
          <w:rFonts w:ascii="Times New Roman" w:hAnsi="Times New Roman" w:cs="Times New Roman"/>
          <w:szCs w:val="21"/>
        </w:rPr>
        <w:t>arterial-phase scan (A) after registration.</w:t>
      </w:r>
      <w:r>
        <w:rPr>
          <w:rFonts w:ascii="Times New Roman" w:hAnsi="Times New Roman" w:cs="Times New Roman"/>
          <w:kern w:val="0"/>
          <w:szCs w:val="21"/>
        </w:rPr>
        <w:t xml:space="preserve"> (d)</w:t>
      </w:r>
      <w:r>
        <w:rPr>
          <w:rFonts w:ascii="Times New Roman" w:hAnsi="Times New Roman" w:cs="Times New Roman"/>
          <w:szCs w:val="21"/>
        </w:rPr>
        <w:t xml:space="preserve"> The green vessel represents the </w:t>
      </w:r>
      <w:r>
        <w:rPr>
          <w:rFonts w:ascii="Times New Roman" w:hAnsi="Times New Roman" w:cs="Times New Roman"/>
          <w:kern w:val="0"/>
          <w:szCs w:val="21"/>
        </w:rPr>
        <w:t>plain scan (C); the blue vessel</w:t>
      </w:r>
      <w:r>
        <w:rPr>
          <w:rFonts w:ascii="Times New Roman" w:hAnsi="Times New Roman" w:cs="Times New Roman"/>
          <w:szCs w:val="21"/>
        </w:rPr>
        <w:t xml:space="preserve"> represents</w:t>
      </w:r>
      <w:r>
        <w:rPr>
          <w:rFonts w:ascii="Times New Roman" w:hAnsi="Times New Roman" w:cs="Times New Roman"/>
          <w:kern w:val="0"/>
          <w:szCs w:val="21"/>
        </w:rPr>
        <w:t xml:space="preserve"> the </w:t>
      </w:r>
      <w:r>
        <w:rPr>
          <w:rFonts w:ascii="Times New Roman" w:hAnsi="Times New Roman" w:cs="Times New Roman"/>
          <w:szCs w:val="21"/>
        </w:rPr>
        <w:t>venous-phase scan (V) after registration.</w:t>
      </w:r>
    </w:p>
    <w:p w14:paraId="50C14EE8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22FCFB8A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5E4AAE21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72070F63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13E63C48" w14:textId="77777777" w:rsidR="00134B66" w:rsidRDefault="00000000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noProof/>
          <w:szCs w:val="21"/>
        </w:rPr>
        <w:drawing>
          <wp:inline distT="0" distB="0" distL="0" distR="0" wp14:anchorId="4FA200DB" wp14:editId="1507B1B2">
            <wp:extent cx="5274310" cy="2623820"/>
            <wp:effectExtent l="0" t="0" r="254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35E9E" w14:textId="7D664B2A" w:rsidR="00134B66" w:rsidRDefault="00000000" w:rsidP="004B1E42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upplementary Fig. </w:t>
      </w:r>
      <w:r w:rsidR="00E274EF">
        <w:rPr>
          <w:rFonts w:ascii="Times New Roman" w:hAnsi="Times New Roman" w:cs="Times New Roman"/>
          <w:b/>
          <w:szCs w:val="21"/>
        </w:rPr>
        <w:t>6</w:t>
      </w:r>
      <w:r>
        <w:rPr>
          <w:rFonts w:ascii="Times New Roman" w:hAnsi="Times New Roman" w:cs="Times New Roman"/>
          <w:szCs w:val="21"/>
        </w:rPr>
        <w:t xml:space="preserve"> Line chart of the Jacobian determinants for each case</w:t>
      </w:r>
    </w:p>
    <w:p w14:paraId="50717950" w14:textId="77777777" w:rsidR="00134B66" w:rsidRPr="00E274EF" w:rsidRDefault="00134B66">
      <w:pPr>
        <w:rPr>
          <w:rFonts w:ascii="Times New Roman" w:hAnsi="Times New Roman" w:cs="Times New Roman"/>
          <w:szCs w:val="21"/>
        </w:rPr>
      </w:pPr>
    </w:p>
    <w:p w14:paraId="2C47C875" w14:textId="77777777" w:rsidR="00134B66" w:rsidRDefault="00134B66"/>
    <w:p w14:paraId="58E20B8A" w14:textId="77777777" w:rsidR="00134B66" w:rsidRDefault="00134B66"/>
    <w:p w14:paraId="72E1A192" w14:textId="77777777" w:rsidR="00134B66" w:rsidRDefault="00134B66"/>
    <w:p w14:paraId="55004238" w14:textId="77777777" w:rsidR="00134B66" w:rsidRDefault="00000000">
      <w:pPr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 w:hint="eastAsia"/>
          <w:b/>
          <w:sz w:val="30"/>
          <w:szCs w:val="30"/>
        </w:rPr>
        <w:lastRenderedPageBreak/>
        <w:t>Suppl</w:t>
      </w:r>
      <w:r>
        <w:rPr>
          <w:rFonts w:ascii="Times New Roman" w:hAnsi="Times New Roman" w:cs="Times New Roman"/>
          <w:b/>
          <w:sz w:val="30"/>
          <w:szCs w:val="30"/>
        </w:rPr>
        <w:t>ementary Tables</w:t>
      </w:r>
    </w:p>
    <w:p w14:paraId="05F932A4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44187E51" w14:textId="5AFDE8BA" w:rsidR="00134B66" w:rsidRDefault="00000000" w:rsidP="00536003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t>Suppl</w:t>
      </w:r>
      <w:r>
        <w:rPr>
          <w:rFonts w:ascii="Times New Roman" w:hAnsi="Times New Roman" w:cs="Times New Roman"/>
          <w:b/>
          <w:bCs/>
          <w:szCs w:val="21"/>
        </w:rPr>
        <w:t xml:space="preserve">ementary Table </w:t>
      </w:r>
      <w:r w:rsidR="00536003">
        <w:rPr>
          <w:rFonts w:ascii="Times New Roman" w:hAnsi="Times New Roman" w:cs="Times New Roman" w:hint="eastAsia"/>
          <w:b/>
          <w:bCs/>
          <w:szCs w:val="21"/>
        </w:rPr>
        <w:t>1</w:t>
      </w:r>
      <w:r>
        <w:rPr>
          <w:rFonts w:ascii="Times New Roman" w:hAnsi="Times New Roman" w:cs="Times New Roman" w:hint="eastAsia"/>
          <w:b/>
          <w:bCs/>
          <w:szCs w:val="21"/>
        </w:rPr>
        <w:t>.</w:t>
      </w:r>
      <w:r>
        <w:rPr>
          <w:rFonts w:ascii="Times New Roman" w:hAnsi="Times New Roman" w:cs="Times New Roman"/>
          <w:b/>
          <w:bCs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Comparison results </w:t>
      </w:r>
      <w:r>
        <w:rPr>
          <w:rFonts w:ascii="Times New Roman" w:hAnsi="Times New Roman" w:cs="Times New Roman" w:hint="eastAsia"/>
          <w:szCs w:val="21"/>
        </w:rPr>
        <w:t>(</w:t>
      </w:r>
      <w:r>
        <w:rPr>
          <w:rFonts w:ascii="Times New Roman" w:hAnsi="Times New Roman" w:cs="Times New Roman"/>
          <w:szCs w:val="21"/>
        </w:rPr>
        <w:t>mm) of sampling strategies.</w:t>
      </w:r>
    </w:p>
    <w:tbl>
      <w:tblPr>
        <w:tblStyle w:val="51"/>
        <w:tblpPr w:leftFromText="180" w:rightFromText="180" w:vertAnchor="text" w:horzAnchor="page" w:tblpXSpec="center" w:tblpY="138"/>
        <w:tblW w:w="8075" w:type="dxa"/>
        <w:tblLayout w:type="fixed"/>
        <w:tblLook w:val="04A0" w:firstRow="1" w:lastRow="0" w:firstColumn="1" w:lastColumn="0" w:noHBand="0" w:noVBand="1"/>
      </w:tblPr>
      <w:tblGrid>
        <w:gridCol w:w="1129"/>
        <w:gridCol w:w="1120"/>
        <w:gridCol w:w="1942"/>
        <w:gridCol w:w="1942"/>
        <w:gridCol w:w="1942"/>
      </w:tblGrid>
      <w:tr w:rsidR="00134B66" w14:paraId="2BC7FD30" w14:textId="77777777" w:rsidTr="004B1E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49" w:type="dxa"/>
            <w:gridSpan w:val="2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</w:tcPr>
          <w:p w14:paraId="7AB2C0DD" w14:textId="77777777" w:rsidR="00134B66" w:rsidRDefault="00000000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b/>
                <w:bCs/>
                <w:i w:val="0"/>
                <w:iCs w:val="0"/>
                <w:kern w:val="0"/>
                <w:szCs w:val="21"/>
              </w:rPr>
              <w:t>S</w:t>
            </w: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ampling strateg</w:t>
            </w:r>
            <w:r>
              <w:rPr>
                <w:rFonts w:ascii="Times New Roman" w:eastAsia="等线" w:hAnsi="Times New Roman" w:cs="Times New Roman" w:hint="eastAsia"/>
                <w:b/>
                <w:bCs/>
                <w:i w:val="0"/>
                <w:iCs w:val="0"/>
                <w:kern w:val="0"/>
                <w:szCs w:val="21"/>
              </w:rPr>
              <w:t>y</w:t>
            </w:r>
          </w:p>
        </w:tc>
        <w:tc>
          <w:tcPr>
            <w:tcW w:w="19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9DDD84" w14:textId="77777777" w:rsidR="00134B66" w:rsidRDefault="000000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Before reg</w:t>
            </w:r>
          </w:p>
        </w:tc>
        <w:tc>
          <w:tcPr>
            <w:tcW w:w="19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47D4E9" w14:textId="77777777" w:rsidR="00134B66" w:rsidRDefault="000000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Without mask</w:t>
            </w:r>
          </w:p>
        </w:tc>
        <w:tc>
          <w:tcPr>
            <w:tcW w:w="19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FE52F" w14:textId="77777777" w:rsidR="00134B66" w:rsidRDefault="000000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With mask</w:t>
            </w:r>
          </w:p>
        </w:tc>
      </w:tr>
      <w:tr w:rsidR="00134B66" w14:paraId="35FD9921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single" w:sz="12" w:space="0" w:color="auto"/>
              <w:right w:val="nil"/>
            </w:tcBorders>
            <w:noWrap/>
            <w:vAlign w:val="center"/>
          </w:tcPr>
          <w:p w14:paraId="3248EE5C" w14:textId="77777777" w:rsidR="00134B66" w:rsidRDefault="00000000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1</w:t>
            </w:r>
          </w:p>
        </w:tc>
        <w:tc>
          <w:tcPr>
            <w:tcW w:w="1120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ED03AF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942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9B31642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85±0.60</w:t>
            </w:r>
          </w:p>
        </w:tc>
        <w:tc>
          <w:tcPr>
            <w:tcW w:w="194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669B8F7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1±0.26</w:t>
            </w:r>
          </w:p>
        </w:tc>
        <w:tc>
          <w:tcPr>
            <w:tcW w:w="194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0E9D783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3±0.27</w:t>
            </w:r>
          </w:p>
        </w:tc>
      </w:tr>
      <w:tr w:rsidR="00134B66" w14:paraId="19E11EB3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5CE846FA" w14:textId="77777777" w:rsidR="00134B66" w:rsidRDefault="00134B66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12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F7C34E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9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0C630D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29±3.75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40A9C8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5±0.91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BE6978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0.58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±0.34</w:t>
            </w:r>
          </w:p>
        </w:tc>
      </w:tr>
      <w:tr w:rsidR="00134B66" w14:paraId="102ADB28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single" w:sz="4" w:space="0" w:color="auto"/>
              <w:right w:val="nil"/>
            </w:tcBorders>
            <w:noWrap/>
            <w:vAlign w:val="center"/>
          </w:tcPr>
          <w:p w14:paraId="6C63877A" w14:textId="77777777" w:rsidR="00134B66" w:rsidRDefault="00000000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2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133FA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43E3F2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87±3.99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8CAADB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05±0.98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837BA3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3±0.25</w:t>
            </w:r>
          </w:p>
        </w:tc>
      </w:tr>
      <w:tr w:rsidR="00134B66" w14:paraId="7963620D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5726572F" w14:textId="77777777" w:rsidR="00134B66" w:rsidRDefault="00134B66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12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EB951D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9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C48115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77±3.10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98CCBB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99±0.85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F3146D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6±0.34</w:t>
            </w:r>
          </w:p>
        </w:tc>
      </w:tr>
      <w:tr w:rsidR="00134B66" w14:paraId="018A932F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single" w:sz="4" w:space="0" w:color="auto"/>
              <w:right w:val="nil"/>
            </w:tcBorders>
            <w:noWrap/>
            <w:vAlign w:val="center"/>
          </w:tcPr>
          <w:p w14:paraId="74B57F5C" w14:textId="77777777" w:rsidR="00134B66" w:rsidRDefault="00000000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3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E3E953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F7B0D90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5.29±3.04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C42341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24±1.47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895B92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43</w:t>
            </w:r>
          </w:p>
        </w:tc>
      </w:tr>
      <w:tr w:rsidR="00134B66" w14:paraId="43BC8D7D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3C3D2CD2" w14:textId="77777777" w:rsidR="00134B66" w:rsidRDefault="00134B66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12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D375B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9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714C70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5.08±2.46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8E4F3D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15±1.08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8295E1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5±0.41</w:t>
            </w:r>
          </w:p>
        </w:tc>
      </w:tr>
      <w:tr w:rsidR="00134B66" w14:paraId="541D2C3E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single" w:sz="4" w:space="0" w:color="auto"/>
              <w:right w:val="nil"/>
            </w:tcBorders>
            <w:noWrap/>
            <w:vAlign w:val="center"/>
          </w:tcPr>
          <w:p w14:paraId="338CC974" w14:textId="77777777" w:rsidR="00134B66" w:rsidRDefault="00000000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4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194733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3CD441F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30±0.82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4BB35E1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39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0E9956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7±0.35</w:t>
            </w:r>
          </w:p>
        </w:tc>
      </w:tr>
      <w:tr w:rsidR="00134B66" w14:paraId="4A5B0E4C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7E37229B" w14:textId="77777777" w:rsidR="00134B66" w:rsidRDefault="00134B66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12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379D94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9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A5079E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54±0.89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21EB80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2±0.77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5462B2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0±0.78</w:t>
            </w:r>
          </w:p>
        </w:tc>
      </w:tr>
      <w:tr w:rsidR="00134B66" w14:paraId="53749F4F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single" w:sz="4" w:space="0" w:color="auto"/>
              <w:right w:val="nil"/>
            </w:tcBorders>
            <w:noWrap/>
            <w:vAlign w:val="center"/>
          </w:tcPr>
          <w:p w14:paraId="224045F7" w14:textId="77777777" w:rsidR="00134B66" w:rsidRDefault="00000000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5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8CBBB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03C84D9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69±1.16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C1505A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7±0.40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34462A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8±0.25</w:t>
            </w:r>
          </w:p>
        </w:tc>
      </w:tr>
      <w:tr w:rsidR="00134B66" w14:paraId="3FED0EDD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3C1082AD" w14:textId="77777777" w:rsidR="00134B66" w:rsidRDefault="00134B66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12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71ECAE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9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91B425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63±0.96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B89642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1±0.35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6918E7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2</w:t>
            </w:r>
          </w:p>
        </w:tc>
      </w:tr>
      <w:tr w:rsidR="00134B66" w14:paraId="66453846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single" w:sz="4" w:space="0" w:color="auto"/>
              <w:right w:val="nil"/>
            </w:tcBorders>
            <w:noWrap/>
            <w:vAlign w:val="center"/>
          </w:tcPr>
          <w:p w14:paraId="04600FED" w14:textId="77777777" w:rsidR="00134B66" w:rsidRDefault="00000000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6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4FB031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0273160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96±0.81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9E072A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0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85C78D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4±0.32</w:t>
            </w:r>
          </w:p>
        </w:tc>
      </w:tr>
      <w:tr w:rsidR="00134B66" w14:paraId="20E9C364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088CBD49" w14:textId="77777777" w:rsidR="00134B66" w:rsidRDefault="00134B66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12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46438F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9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9A749B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4.48±2.50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7825DE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94±0.86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517B09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5±0.32</w:t>
            </w:r>
          </w:p>
        </w:tc>
      </w:tr>
      <w:tr w:rsidR="00134B66" w14:paraId="703DF195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single" w:sz="4" w:space="0" w:color="auto"/>
              <w:right w:val="nil"/>
            </w:tcBorders>
            <w:noWrap/>
            <w:vAlign w:val="center"/>
          </w:tcPr>
          <w:p w14:paraId="42F992DE" w14:textId="77777777" w:rsidR="00134B66" w:rsidRDefault="00000000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7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8429AF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8401304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73±1.32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263E6B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9±0.51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357106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2±0.27</w:t>
            </w:r>
          </w:p>
        </w:tc>
      </w:tr>
      <w:tr w:rsidR="00134B66" w14:paraId="469E8362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1369CB75" w14:textId="77777777" w:rsidR="00134B66" w:rsidRDefault="00134B66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12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EF163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9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6F5169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59±1.10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92F8F1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9±0.81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65208C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36</w:t>
            </w:r>
          </w:p>
        </w:tc>
      </w:tr>
      <w:tr w:rsidR="00134B66" w14:paraId="50FFFC00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single" w:sz="4" w:space="0" w:color="auto"/>
              <w:right w:val="nil"/>
            </w:tcBorders>
            <w:noWrap/>
            <w:vAlign w:val="center"/>
          </w:tcPr>
          <w:p w14:paraId="4A232F5A" w14:textId="77777777" w:rsidR="00134B66" w:rsidRDefault="00000000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8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DC66FD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C67C2D7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69±0.97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AA7E28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35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B6AC62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3</w:t>
            </w:r>
          </w:p>
        </w:tc>
      </w:tr>
      <w:tr w:rsidR="00134B66" w14:paraId="414AA0C0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07736205" w14:textId="77777777" w:rsidR="00134B66" w:rsidRDefault="00134B66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12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84215F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9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012543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75±2.80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FF369B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01±0.91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DECC26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32</w:t>
            </w:r>
          </w:p>
        </w:tc>
      </w:tr>
      <w:tr w:rsidR="00134B66" w14:paraId="0D976927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single" w:sz="4" w:space="0" w:color="auto"/>
              <w:right w:val="nil"/>
            </w:tcBorders>
            <w:noWrap/>
            <w:vAlign w:val="center"/>
          </w:tcPr>
          <w:p w14:paraId="6705C282" w14:textId="77777777" w:rsidR="00134B66" w:rsidRDefault="00000000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9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03F07B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92D972C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9.79±10.36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0D2975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8.86±7.28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FC495D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.00±1.82</w:t>
            </w:r>
          </w:p>
        </w:tc>
      </w:tr>
      <w:tr w:rsidR="00134B66" w14:paraId="31FA197F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04A9B418" w14:textId="77777777" w:rsidR="00134B66" w:rsidRDefault="00134B66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112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6EB5A9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9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3C1666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6.97±3.96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340039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00±0.94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F97B40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8±0.27</w:t>
            </w:r>
          </w:p>
        </w:tc>
      </w:tr>
      <w:tr w:rsidR="00134B66" w14:paraId="7823CD0C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single" w:sz="4" w:space="0" w:color="auto"/>
              <w:right w:val="nil"/>
            </w:tcBorders>
            <w:noWrap/>
            <w:vAlign w:val="center"/>
          </w:tcPr>
          <w:p w14:paraId="62B0EF68" w14:textId="77777777" w:rsidR="00134B66" w:rsidRDefault="00000000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10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D538E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DDB4235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85±0.52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87BA00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0±0.21</w:t>
            </w:r>
          </w:p>
        </w:tc>
        <w:tc>
          <w:tcPr>
            <w:tcW w:w="19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F78E89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4</w:t>
            </w:r>
          </w:p>
        </w:tc>
      </w:tr>
      <w:tr w:rsidR="00134B66" w14:paraId="0BC84D7D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107E36CE" w14:textId="77777777" w:rsidR="00134B66" w:rsidRDefault="00134B66">
            <w:pPr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112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09309C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9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9ABE37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17±1.61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803340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9±0.51</w:t>
            </w:r>
          </w:p>
        </w:tc>
        <w:tc>
          <w:tcPr>
            <w:tcW w:w="19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AEDF9" w14:textId="77777777" w:rsidR="00134B66" w:rsidRDefault="000000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9±0.31</w:t>
            </w:r>
          </w:p>
        </w:tc>
      </w:tr>
      <w:tr w:rsidR="00134B66" w14:paraId="57299DA4" w14:textId="77777777" w:rsidTr="004B1E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9" w:type="dxa"/>
            <w:gridSpan w:val="2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E517AB2" w14:textId="77777777" w:rsidR="00134B66" w:rsidRDefault="00000000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i w:val="0"/>
                <w:iCs w:val="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All 10 cases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DCC0AD" w14:textId="77777777" w:rsidR="00134B66" w:rsidRDefault="0000000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5.52±5.46</w:t>
            </w:r>
          </w:p>
        </w:tc>
        <w:tc>
          <w:tcPr>
            <w:tcW w:w="1942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DD887A9" w14:textId="77777777" w:rsidR="00134B66" w:rsidRDefault="0000000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22±2.51</w:t>
            </w:r>
          </w:p>
        </w:tc>
        <w:tc>
          <w:tcPr>
            <w:tcW w:w="1942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6D93DEF" w14:textId="77777777" w:rsidR="00134B66" w:rsidRDefault="0000000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55</w:t>
            </w:r>
          </w:p>
        </w:tc>
      </w:tr>
    </w:tbl>
    <w:p w14:paraId="72916FAC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5076042E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5A8B4BB9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2CE4F171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660F51D7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74C3A47B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1089FACC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18671E2E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46FD9BC9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0A4E3607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757B735F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1C05F2A2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2B39F2B7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6921235B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375641D6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0328782D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42970A20" w14:textId="036DFA65" w:rsidR="00134B66" w:rsidRDefault="00000000" w:rsidP="00536003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lastRenderedPageBreak/>
        <w:t>Suppl</w:t>
      </w:r>
      <w:r>
        <w:rPr>
          <w:rFonts w:ascii="Times New Roman" w:hAnsi="Times New Roman" w:cs="Times New Roman"/>
          <w:b/>
          <w:bCs/>
          <w:szCs w:val="21"/>
        </w:rPr>
        <w:t xml:space="preserve">ementary Table </w:t>
      </w:r>
      <w:r w:rsidR="00536003">
        <w:rPr>
          <w:rFonts w:ascii="Times New Roman" w:hAnsi="Times New Roman" w:cs="Times New Roman" w:hint="eastAsia"/>
          <w:b/>
          <w:bCs/>
          <w:szCs w:val="21"/>
        </w:rPr>
        <w:t>2</w:t>
      </w:r>
      <w:r>
        <w:rPr>
          <w:rFonts w:ascii="Times New Roman" w:hAnsi="Times New Roman" w:cs="Times New Roman" w:hint="eastAsia"/>
          <w:b/>
          <w:bCs/>
          <w:szCs w:val="21"/>
        </w:rPr>
        <w:t>.</w:t>
      </w:r>
      <w:r>
        <w:rPr>
          <w:rFonts w:ascii="Times New Roman" w:hAnsi="Times New Roman" w:cs="Times New Roman"/>
          <w:szCs w:val="21"/>
        </w:rPr>
        <w:t xml:space="preserve"> Comparison results </w:t>
      </w:r>
      <w:r>
        <w:rPr>
          <w:rFonts w:ascii="Times New Roman" w:hAnsi="Times New Roman" w:cs="Times New Roman" w:hint="eastAsia"/>
          <w:szCs w:val="21"/>
        </w:rPr>
        <w:t>(</w:t>
      </w:r>
      <w:r>
        <w:rPr>
          <w:rFonts w:ascii="Times New Roman" w:hAnsi="Times New Roman" w:cs="Times New Roman"/>
          <w:szCs w:val="21"/>
        </w:rPr>
        <w:t>mm) of final control point spacing in multi-resolution strategies.</w:t>
      </w:r>
    </w:p>
    <w:tbl>
      <w:tblPr>
        <w:tblStyle w:val="51"/>
        <w:tblW w:w="8613" w:type="dxa"/>
        <w:jc w:val="center"/>
        <w:tblLayout w:type="fixed"/>
        <w:tblLook w:val="04A0" w:firstRow="1" w:lastRow="0" w:firstColumn="1" w:lastColumn="0" w:noHBand="0" w:noVBand="1"/>
      </w:tblPr>
      <w:tblGrid>
        <w:gridCol w:w="810"/>
        <w:gridCol w:w="910"/>
        <w:gridCol w:w="1378"/>
        <w:gridCol w:w="1379"/>
        <w:gridCol w:w="1378"/>
        <w:gridCol w:w="1379"/>
        <w:gridCol w:w="1379"/>
      </w:tblGrid>
      <w:tr w:rsidR="00134B66" w14:paraId="1FBD08B0" w14:textId="77777777" w:rsidTr="006807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2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76C34CF" w14:textId="77777777" w:rsidR="00134B66" w:rsidRDefault="00000000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bookmarkStart w:id="0" w:name="_Hlk118465991"/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Final control point spacing</w:t>
            </w:r>
          </w:p>
        </w:tc>
        <w:tc>
          <w:tcPr>
            <w:tcW w:w="137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D32C91B" w14:textId="77777777" w:rsidR="00134B66" w:rsidRDefault="00000000" w:rsidP="006807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Before reg</w:t>
            </w:r>
          </w:p>
        </w:tc>
        <w:tc>
          <w:tcPr>
            <w:tcW w:w="137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059FDD5" w14:textId="77777777" w:rsidR="00134B66" w:rsidRDefault="00000000" w:rsidP="006807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64</w:t>
            </w:r>
          </w:p>
        </w:tc>
        <w:tc>
          <w:tcPr>
            <w:tcW w:w="137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76B92DF" w14:textId="77777777" w:rsidR="00134B66" w:rsidRDefault="00000000" w:rsidP="006807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32</w:t>
            </w:r>
          </w:p>
        </w:tc>
        <w:tc>
          <w:tcPr>
            <w:tcW w:w="137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4EE3B38" w14:textId="77777777" w:rsidR="00134B66" w:rsidRDefault="00000000" w:rsidP="006807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16</w:t>
            </w:r>
          </w:p>
        </w:tc>
        <w:tc>
          <w:tcPr>
            <w:tcW w:w="137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262B4C1" w14:textId="77777777" w:rsidR="00134B66" w:rsidRDefault="00000000" w:rsidP="006807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8</w:t>
            </w:r>
          </w:p>
        </w:tc>
      </w:tr>
      <w:tr w:rsidR="00134B66" w14:paraId="684651F3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 w:val="restart"/>
            <w:tcBorders>
              <w:top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20300BD" w14:textId="77777777" w:rsidR="00134B66" w:rsidRDefault="00000000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1</w:t>
            </w:r>
          </w:p>
        </w:tc>
        <w:tc>
          <w:tcPr>
            <w:tcW w:w="910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01100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378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CD90BA3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85±0.60</w:t>
            </w:r>
          </w:p>
        </w:tc>
        <w:tc>
          <w:tcPr>
            <w:tcW w:w="137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DA02F7F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9±0.26</w:t>
            </w:r>
          </w:p>
        </w:tc>
        <w:tc>
          <w:tcPr>
            <w:tcW w:w="1378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054B1FB0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7</w:t>
            </w:r>
          </w:p>
        </w:tc>
        <w:tc>
          <w:tcPr>
            <w:tcW w:w="1379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2E0B62DA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3±0.27</w:t>
            </w:r>
          </w:p>
        </w:tc>
        <w:tc>
          <w:tcPr>
            <w:tcW w:w="137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5DC1CB7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4±0.26</w:t>
            </w:r>
          </w:p>
        </w:tc>
      </w:tr>
      <w:tr w:rsidR="00134B66" w14:paraId="4AF2543D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C2BD54" w14:textId="77777777" w:rsidR="00134B66" w:rsidRDefault="00134B66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E6287E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37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AC2FAE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29±3.75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AE121C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92±0.53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F9853A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9±0.41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78DFBC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0.58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±0.34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2BE4B8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8±0.35</w:t>
            </w:r>
          </w:p>
        </w:tc>
      </w:tr>
      <w:tr w:rsidR="00134B66" w14:paraId="7B8663B6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96897E" w14:textId="77777777" w:rsidR="00134B66" w:rsidRDefault="00000000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2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57EBE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07BFBF0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87±3.99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7D19E0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12±0.73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D569199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8±0.39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D1C71A6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3±0.25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40C9B1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0±0.35</w:t>
            </w:r>
          </w:p>
        </w:tc>
      </w:tr>
      <w:tr w:rsidR="00134B66" w14:paraId="7D00B4F7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AC4A34" w14:textId="77777777" w:rsidR="00134B66" w:rsidRDefault="00134B66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7AE4C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37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D64166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77±3.10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97AAD8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21±0.67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81CA34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9±0.37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1370D67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6±0.34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09DA19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31</w:t>
            </w:r>
          </w:p>
        </w:tc>
      </w:tr>
      <w:tr w:rsidR="00134B66" w14:paraId="72DB9070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2B574D" w14:textId="77777777" w:rsidR="00134B66" w:rsidRDefault="00000000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3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0EA48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FE8A6AB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5.29±3.04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4ED825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06±0.77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AC6DE2E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8±0.48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A466347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43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5B6917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3±0.43</w:t>
            </w:r>
          </w:p>
        </w:tc>
      </w:tr>
      <w:tr w:rsidR="00134B66" w14:paraId="2CBE79A0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4106E8" w14:textId="77777777" w:rsidR="00134B66" w:rsidRDefault="00134B66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B2D39E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37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6D0614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5.08±2.46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8EF126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09±0.76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BC62E5F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2±0.45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EDDE1B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5±0.41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6EABB8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4±0.44</w:t>
            </w:r>
          </w:p>
        </w:tc>
      </w:tr>
      <w:tr w:rsidR="00134B66" w14:paraId="2FC2A786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4CC96A" w14:textId="77777777" w:rsidR="00134B66" w:rsidRDefault="00000000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4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D7BCA0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D6C2D27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30±0.82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0D01B7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0±0.36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07AD6F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3±0.35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1956100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7±0.35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B72993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7±0.35</w:t>
            </w:r>
          </w:p>
        </w:tc>
      </w:tr>
      <w:tr w:rsidR="00134B66" w14:paraId="3AE00883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A17F38" w14:textId="77777777" w:rsidR="00134B66" w:rsidRDefault="00134B66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9A6262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37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BD17AD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54±0.89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422C08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96±0.75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9FDCD7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2±0.77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E7E4D8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0±0.78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4309E9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0±0.79</w:t>
            </w:r>
          </w:p>
        </w:tc>
      </w:tr>
      <w:tr w:rsidR="00134B66" w14:paraId="16EE5085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FB34D66" w14:textId="77777777" w:rsidR="00134B66" w:rsidRDefault="00000000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5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D2AA7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A4A3862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69±1.16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C620124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29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6D2672B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2±0.26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CCB316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8±0.25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FF445B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7</w:t>
            </w:r>
          </w:p>
        </w:tc>
      </w:tr>
      <w:tr w:rsidR="00134B66" w14:paraId="27E2E80D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93C2BA" w14:textId="77777777" w:rsidR="00134B66" w:rsidRDefault="00134B66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22D30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37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AC7F8D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63±0.96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A61A77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28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5223B2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0±0.22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301CAF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2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C9482E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3</w:t>
            </w:r>
          </w:p>
        </w:tc>
      </w:tr>
      <w:tr w:rsidR="00134B66" w14:paraId="178BAF0F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ECFE4F" w14:textId="77777777" w:rsidR="00134B66" w:rsidRDefault="00000000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6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E4F066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5E72869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96±0.81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061631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33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48E2BAC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6±0.33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D2E1F1B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4±0.32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6C1C6F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1±0.36</w:t>
            </w:r>
          </w:p>
        </w:tc>
      </w:tr>
      <w:tr w:rsidR="00134B66" w14:paraId="3D4C6006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C79908" w14:textId="77777777" w:rsidR="00134B66" w:rsidRDefault="00134B66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46A5CA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37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532714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4.48±2.50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0EE4EE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2±0.37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4718748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30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5FA2B6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5±0.32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F1D385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0±0.30</w:t>
            </w:r>
          </w:p>
        </w:tc>
      </w:tr>
      <w:tr w:rsidR="00134B66" w14:paraId="404D78D0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0C9455" w14:textId="77777777" w:rsidR="00134B66" w:rsidRDefault="00000000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7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345AA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1B45ADB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73±1.32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0E6411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3±0.35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621B837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30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6A5003B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2±0.27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06A0A3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9±0.30</w:t>
            </w:r>
          </w:p>
        </w:tc>
      </w:tr>
      <w:tr w:rsidR="00134B66" w14:paraId="5257A821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/>
            <w:tcBorders>
              <w:right w:val="nil"/>
            </w:tcBorders>
            <w:shd w:val="clear" w:color="auto" w:fill="auto"/>
            <w:vAlign w:val="center"/>
          </w:tcPr>
          <w:p w14:paraId="7720971B" w14:textId="77777777" w:rsidR="00134B66" w:rsidRDefault="00134B66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10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51D4F4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37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636F14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59±1.10</w:t>
            </w:r>
          </w:p>
        </w:tc>
        <w:tc>
          <w:tcPr>
            <w:tcW w:w="1379" w:type="dxa"/>
            <w:shd w:val="clear" w:color="auto" w:fill="auto"/>
            <w:vAlign w:val="center"/>
          </w:tcPr>
          <w:p w14:paraId="1FA93553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4±0.34</w:t>
            </w:r>
          </w:p>
        </w:tc>
        <w:tc>
          <w:tcPr>
            <w:tcW w:w="1378" w:type="dxa"/>
            <w:shd w:val="clear" w:color="auto" w:fill="auto"/>
            <w:noWrap/>
            <w:vAlign w:val="center"/>
          </w:tcPr>
          <w:p w14:paraId="396F6993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8±0.33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14:paraId="0231FDA1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36</w:t>
            </w:r>
          </w:p>
        </w:tc>
        <w:tc>
          <w:tcPr>
            <w:tcW w:w="1379" w:type="dxa"/>
            <w:shd w:val="clear" w:color="auto" w:fill="auto"/>
            <w:vAlign w:val="center"/>
          </w:tcPr>
          <w:p w14:paraId="52DBB911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39</w:t>
            </w:r>
          </w:p>
        </w:tc>
      </w:tr>
      <w:tr w:rsidR="00134B66" w14:paraId="2DA017F4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D9DA80" w14:textId="77777777" w:rsidR="00134B66" w:rsidRDefault="00000000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8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0122D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6E63298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69±0.97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2FE0C9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4±0.35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FCF6A9E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5±0.35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33A02F2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3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8FC5B2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7±0.35</w:t>
            </w:r>
          </w:p>
        </w:tc>
      </w:tr>
      <w:tr w:rsidR="00134B66" w14:paraId="5F9BE19D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C3C0C2" w14:textId="77777777" w:rsidR="00134B66" w:rsidRDefault="00134B66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C6B980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37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C75A69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75±2.80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E4522D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0±0.49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7314EA2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9±0.40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A25EDE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32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1E1F19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7±0.30</w:t>
            </w:r>
          </w:p>
        </w:tc>
      </w:tr>
      <w:tr w:rsidR="00134B66" w14:paraId="0BEC1948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2B3493" w14:textId="77777777" w:rsidR="00134B66" w:rsidRDefault="00000000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9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CE4DC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634B6B2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9.79±10.36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519E48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2.27±2.40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9322545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.41±1.79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3CC9E50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.00±1.82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E21929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.09±2.13</w:t>
            </w:r>
          </w:p>
        </w:tc>
      </w:tr>
      <w:tr w:rsidR="00134B66" w14:paraId="11C67D9C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929B65" w14:textId="77777777" w:rsidR="00134B66" w:rsidRDefault="00134B66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607364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37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37AD5B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6.97±3.96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02305C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00±0.79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060B05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1±0.51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E1913D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8±0.27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8DA381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0±0.28</w:t>
            </w:r>
          </w:p>
        </w:tc>
      </w:tr>
      <w:tr w:rsidR="00134B66" w14:paraId="04F6F424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CD72D0" w14:textId="77777777" w:rsidR="00134B66" w:rsidRDefault="00000000" w:rsidP="006807F4">
            <w:pPr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Case 10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A3E54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A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DF5C8CD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85±0.52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25215D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3±0.25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07DABCE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0±0.23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034A819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4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218BA4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5</w:t>
            </w:r>
          </w:p>
        </w:tc>
      </w:tr>
      <w:tr w:rsidR="00134B66" w14:paraId="46A99AC9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00A93A" w14:textId="77777777" w:rsidR="00134B66" w:rsidRDefault="00134B66" w:rsidP="006807F4">
            <w:pPr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1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8C69F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N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–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V</w:t>
            </w:r>
          </w:p>
        </w:tc>
        <w:tc>
          <w:tcPr>
            <w:tcW w:w="137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98B694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17±1.61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A1060E" w14:textId="77777777" w:rsidR="00134B66" w:rsidRDefault="00000000" w:rsidP="006807F4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7±0.40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72536D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5±0.32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F75EAD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9±0.31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F80A23" w14:textId="77777777" w:rsidR="00134B66" w:rsidRDefault="00000000" w:rsidP="006807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9±0.28</w:t>
            </w:r>
          </w:p>
        </w:tc>
      </w:tr>
      <w:tr w:rsidR="00134B66" w14:paraId="0F29A108" w14:textId="77777777" w:rsidTr="006807F4">
        <w:trPr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0" w:type="dxa"/>
            <w:gridSpan w:val="2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3E217" w14:textId="77777777" w:rsidR="00134B66" w:rsidRDefault="00000000" w:rsidP="006807F4"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i w:val="0"/>
                <w:iCs w:val="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i w:val="0"/>
                <w:iCs w:val="0"/>
                <w:kern w:val="0"/>
                <w:szCs w:val="21"/>
              </w:rPr>
              <w:t>All 10 cases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1258630" w14:textId="77777777" w:rsidR="00134B66" w:rsidRDefault="00000000" w:rsidP="006807F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5.52±5.46</w:t>
            </w:r>
          </w:p>
        </w:tc>
        <w:tc>
          <w:tcPr>
            <w:tcW w:w="137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799C6C3" w14:textId="77777777" w:rsidR="00134B66" w:rsidRDefault="00000000" w:rsidP="006807F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0.88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±</w:t>
            </w: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0.82</w:t>
            </w:r>
          </w:p>
        </w:tc>
        <w:tc>
          <w:tcPr>
            <w:tcW w:w="1378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16B1342" w14:textId="77777777" w:rsidR="00134B66" w:rsidRDefault="00000000" w:rsidP="006807F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8±0.59</w:t>
            </w:r>
          </w:p>
        </w:tc>
        <w:tc>
          <w:tcPr>
            <w:tcW w:w="137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3CEC4D0" w14:textId="77777777" w:rsidR="00134B66" w:rsidRDefault="00000000" w:rsidP="006807F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55</w:t>
            </w:r>
          </w:p>
        </w:tc>
        <w:tc>
          <w:tcPr>
            <w:tcW w:w="137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E612087" w14:textId="77777777" w:rsidR="00134B66" w:rsidRDefault="00000000" w:rsidP="006807F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61</w:t>
            </w:r>
          </w:p>
        </w:tc>
      </w:tr>
      <w:bookmarkEnd w:id="0"/>
    </w:tbl>
    <w:p w14:paraId="4B13560B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3FD8CF4B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7B954E47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29E8F86C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698F202C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32D22921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4380951B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36E4F68A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08D2DBC9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1C4664B8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5392B13F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3DA6A5E3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3D36D3CD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7B682D3F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669CB88E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2561045E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15F14964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6499407E" w14:textId="77777777" w:rsidR="00134B66" w:rsidRDefault="00134B66">
      <w:pPr>
        <w:tabs>
          <w:tab w:val="left" w:pos="2404"/>
        </w:tabs>
        <w:jc w:val="left"/>
        <w:rPr>
          <w:rFonts w:ascii="Times New Roman" w:hAnsi="Times New Roman" w:cs="Times New Roman"/>
          <w:b/>
          <w:bCs/>
          <w:szCs w:val="21"/>
        </w:rPr>
      </w:pPr>
    </w:p>
    <w:p w14:paraId="01229113" w14:textId="00DC1468" w:rsidR="00134B66" w:rsidRDefault="00000000" w:rsidP="00536003">
      <w:pPr>
        <w:tabs>
          <w:tab w:val="left" w:pos="2404"/>
        </w:tabs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lastRenderedPageBreak/>
        <w:t>Suppl</w:t>
      </w:r>
      <w:r>
        <w:rPr>
          <w:rFonts w:ascii="Times New Roman" w:hAnsi="Times New Roman" w:cs="Times New Roman"/>
          <w:b/>
          <w:bCs/>
          <w:szCs w:val="21"/>
        </w:rPr>
        <w:t xml:space="preserve">ementary Table </w:t>
      </w:r>
      <w:r w:rsidR="00536003">
        <w:rPr>
          <w:rFonts w:ascii="Times New Roman" w:hAnsi="Times New Roman" w:cs="Times New Roman" w:hint="eastAsia"/>
          <w:b/>
          <w:bCs/>
          <w:szCs w:val="21"/>
        </w:rPr>
        <w:t>3</w:t>
      </w:r>
      <w:r>
        <w:rPr>
          <w:rFonts w:ascii="Times New Roman" w:hAnsi="Times New Roman" w:cs="Times New Roman" w:hint="eastAsia"/>
          <w:b/>
          <w:bCs/>
          <w:szCs w:val="21"/>
        </w:rPr>
        <w:t>.</w:t>
      </w:r>
      <w:r>
        <w:rPr>
          <w:rFonts w:ascii="Times New Roman" w:hAnsi="Times New Roman" w:cs="Times New Roman"/>
          <w:szCs w:val="21"/>
        </w:rPr>
        <w:t xml:space="preserve"> Comparison results </w:t>
      </w:r>
      <w:r>
        <w:rPr>
          <w:rFonts w:ascii="Times New Roman" w:hAnsi="Times New Roman" w:cs="Times New Roman" w:hint="eastAsia"/>
          <w:szCs w:val="21"/>
        </w:rPr>
        <w:t>(</w:t>
      </w:r>
      <w:r>
        <w:rPr>
          <w:rFonts w:ascii="Times New Roman" w:hAnsi="Times New Roman" w:cs="Times New Roman"/>
          <w:szCs w:val="21"/>
        </w:rPr>
        <w:t>mm) of final control point resolution in multi-resolution strategies.</w:t>
      </w:r>
    </w:p>
    <w:tbl>
      <w:tblPr>
        <w:tblStyle w:val="3"/>
        <w:tblW w:w="84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709"/>
        <w:gridCol w:w="1354"/>
        <w:gridCol w:w="1354"/>
        <w:gridCol w:w="1354"/>
        <w:gridCol w:w="1354"/>
        <w:gridCol w:w="1354"/>
      </w:tblGrid>
      <w:tr w:rsidR="006807F4" w14:paraId="2EB7CA8D" w14:textId="77777777" w:rsidTr="004B1E42">
        <w:trPr>
          <w:trHeight w:val="276"/>
          <w:jc w:val="center"/>
        </w:trPr>
        <w:tc>
          <w:tcPr>
            <w:tcW w:w="1702" w:type="dxa"/>
            <w:gridSpan w:val="2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</w:tcPr>
          <w:p w14:paraId="5C52A95D" w14:textId="77777777" w:rsidR="006807F4" w:rsidRDefault="006807F4" w:rsidP="006807F4">
            <w:pPr>
              <w:tabs>
                <w:tab w:val="left" w:pos="2404"/>
              </w:tabs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Number Of Resolutions</w:t>
            </w:r>
          </w:p>
        </w:tc>
        <w:tc>
          <w:tcPr>
            <w:tcW w:w="135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3834B1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Before reg</w:t>
            </w:r>
          </w:p>
        </w:tc>
        <w:tc>
          <w:tcPr>
            <w:tcW w:w="135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4A5753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3</w:t>
            </w:r>
          </w:p>
        </w:tc>
        <w:tc>
          <w:tcPr>
            <w:tcW w:w="1354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</w:tcPr>
          <w:p w14:paraId="0404C9A6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4</w:t>
            </w:r>
          </w:p>
        </w:tc>
        <w:tc>
          <w:tcPr>
            <w:tcW w:w="1354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</w:tcPr>
          <w:p w14:paraId="46B88526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5</w:t>
            </w:r>
          </w:p>
        </w:tc>
        <w:tc>
          <w:tcPr>
            <w:tcW w:w="135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D8E436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6</w:t>
            </w:r>
          </w:p>
        </w:tc>
      </w:tr>
      <w:tr w:rsidR="006807F4" w14:paraId="2ADF0577" w14:textId="77777777" w:rsidTr="004B1E42">
        <w:trPr>
          <w:trHeight w:val="276"/>
          <w:jc w:val="center"/>
        </w:trPr>
        <w:tc>
          <w:tcPr>
            <w:tcW w:w="993" w:type="dxa"/>
            <w:vMerge w:val="restart"/>
            <w:tcBorders>
              <w:top w:val="single" w:sz="12" w:space="0" w:color="auto"/>
            </w:tcBorders>
            <w:noWrap/>
            <w:vAlign w:val="center"/>
          </w:tcPr>
          <w:p w14:paraId="5BE26261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1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16E5174E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354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6DBBCCAC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85±0.60</w:t>
            </w:r>
          </w:p>
        </w:tc>
        <w:tc>
          <w:tcPr>
            <w:tcW w:w="1354" w:type="dxa"/>
            <w:tcBorders>
              <w:top w:val="single" w:sz="12" w:space="0" w:color="auto"/>
            </w:tcBorders>
            <w:vAlign w:val="center"/>
          </w:tcPr>
          <w:p w14:paraId="58A7CB4F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3±0.26</w:t>
            </w:r>
          </w:p>
        </w:tc>
        <w:tc>
          <w:tcPr>
            <w:tcW w:w="1354" w:type="dxa"/>
            <w:tcBorders>
              <w:top w:val="single" w:sz="12" w:space="0" w:color="auto"/>
            </w:tcBorders>
            <w:noWrap/>
            <w:vAlign w:val="center"/>
          </w:tcPr>
          <w:p w14:paraId="382F7409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4±0.26</w:t>
            </w:r>
          </w:p>
        </w:tc>
        <w:tc>
          <w:tcPr>
            <w:tcW w:w="1354" w:type="dxa"/>
            <w:tcBorders>
              <w:top w:val="single" w:sz="12" w:space="0" w:color="auto"/>
            </w:tcBorders>
            <w:noWrap/>
            <w:vAlign w:val="center"/>
          </w:tcPr>
          <w:p w14:paraId="0F834B0C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3±0.26</w:t>
            </w:r>
          </w:p>
        </w:tc>
        <w:tc>
          <w:tcPr>
            <w:tcW w:w="1354" w:type="dxa"/>
            <w:tcBorders>
              <w:top w:val="single" w:sz="12" w:space="0" w:color="auto"/>
            </w:tcBorders>
            <w:vAlign w:val="center"/>
          </w:tcPr>
          <w:p w14:paraId="3AE2D3AA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3±0.27</w:t>
            </w:r>
          </w:p>
        </w:tc>
      </w:tr>
      <w:tr w:rsidR="006807F4" w14:paraId="7A8C5F12" w14:textId="77777777" w:rsidTr="004B1E42">
        <w:trPr>
          <w:trHeight w:val="276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48E15E80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F33E27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3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6A415FD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29±3.75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0FEC711E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8±0.33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7CBC3614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4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5B73A795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4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7EF0E4F4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8±0.34</w:t>
            </w:r>
          </w:p>
        </w:tc>
      </w:tr>
      <w:tr w:rsidR="006807F4" w14:paraId="38CE861D" w14:textId="77777777" w:rsidTr="004B1E42">
        <w:trPr>
          <w:trHeight w:val="276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76282E3F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E8318B3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65787F0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87±3.99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6706ADDE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4±0.26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064919E2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3±0.25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3D72ACB9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3±0.25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735902D4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3±0.25</w:t>
            </w:r>
          </w:p>
        </w:tc>
      </w:tr>
      <w:tr w:rsidR="006807F4" w14:paraId="722A48F7" w14:textId="77777777" w:rsidTr="004B1E42">
        <w:trPr>
          <w:trHeight w:val="276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65FBCD31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FBB5A8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3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E74B43D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77±3.10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3E336991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6±0.34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5565BE9C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5±0.34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3B4E45D5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5±0.34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44D9CA14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6±0.34</w:t>
            </w:r>
          </w:p>
        </w:tc>
      </w:tr>
      <w:tr w:rsidR="006807F4" w14:paraId="54A647D7" w14:textId="77777777" w:rsidTr="004B1E42">
        <w:trPr>
          <w:trHeight w:val="276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5B3E148E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3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7A769EB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C975082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5.29±3.04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03F87A0D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42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6E6EEAB5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3±0.43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302F257B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1±0.43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1BBD9FC0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43</w:t>
            </w:r>
          </w:p>
        </w:tc>
      </w:tr>
      <w:tr w:rsidR="006807F4" w14:paraId="23D0B791" w14:textId="77777777" w:rsidTr="004B1E42">
        <w:trPr>
          <w:trHeight w:val="276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0A1EDAB3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B8C577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3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77C482A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5.08±2.46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35E9363F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4±0.41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4ED2D133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4±0.41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08B061DB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5±0.41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71A6B73E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5±0.41</w:t>
            </w:r>
          </w:p>
        </w:tc>
      </w:tr>
      <w:tr w:rsidR="006807F4" w14:paraId="785FC087" w14:textId="77777777" w:rsidTr="004B1E42">
        <w:trPr>
          <w:trHeight w:val="276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191EFAD6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5489B051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13E05B1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30±0.82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036D3138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7±0.34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0F05E3A0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7±0.34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6FFA2007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5±0.34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69ABA181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7±0.35</w:t>
            </w:r>
          </w:p>
        </w:tc>
      </w:tr>
      <w:tr w:rsidR="006807F4" w14:paraId="50D77CB3" w14:textId="77777777" w:rsidTr="004B1E42">
        <w:trPr>
          <w:trHeight w:val="276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0C6A061D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793ECE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3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86B4E7B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54±0.89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47AEC93B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0±0.78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176AC2B7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9±0.78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75BC97A1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9±0.78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5F1201AF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0±0.78</w:t>
            </w:r>
          </w:p>
        </w:tc>
      </w:tr>
      <w:tr w:rsidR="006807F4" w14:paraId="65128869" w14:textId="77777777" w:rsidTr="004B1E42">
        <w:trPr>
          <w:trHeight w:val="276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75D7CEF8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5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732BE82B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6769EFF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69±1.16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3FBE93B3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5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0D3505A2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5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4625D5E4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5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348B74F4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8±0.25</w:t>
            </w:r>
          </w:p>
        </w:tc>
      </w:tr>
      <w:tr w:rsidR="006807F4" w14:paraId="65E5128F" w14:textId="77777777" w:rsidTr="004B1E42">
        <w:trPr>
          <w:trHeight w:val="276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130800D5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14B94E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3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715BB93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63±0.96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17C9F93B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8±0.22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3A6B059B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2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36C2D57D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2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6B84EF81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2</w:t>
            </w:r>
          </w:p>
        </w:tc>
      </w:tr>
      <w:tr w:rsidR="006807F4" w14:paraId="09BAAF24" w14:textId="77777777" w:rsidTr="004B1E42">
        <w:trPr>
          <w:trHeight w:val="276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2005EAF7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6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1E13D89B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A6961BC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96±0.81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37D768AD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4±0.33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5DD78698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3±0.33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30535594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4±0.33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0806D8E0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4±0.32</w:t>
            </w:r>
          </w:p>
        </w:tc>
      </w:tr>
      <w:tr w:rsidR="006807F4" w14:paraId="2D7E7E49" w14:textId="77777777" w:rsidTr="004B1E42">
        <w:trPr>
          <w:trHeight w:val="276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59DDC088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30140C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3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E7DE6C0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4.48±2.50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6F0A3E25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5±0.32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76FF0EF1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5±0.32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31ED3D58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6±0.32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7557344E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5±0.32</w:t>
            </w:r>
          </w:p>
        </w:tc>
      </w:tr>
      <w:tr w:rsidR="006807F4" w14:paraId="04531EDA" w14:textId="77777777" w:rsidTr="004B1E42">
        <w:trPr>
          <w:trHeight w:val="276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68BF8A5D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7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172BF571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C73B9DC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73±1.32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4EADDD2D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3±0.26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7F0AE049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2±0.26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5F4B41A9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2±0.26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6522D505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2±0.27</w:t>
            </w:r>
          </w:p>
        </w:tc>
      </w:tr>
      <w:tr w:rsidR="006807F4" w14:paraId="1247A29A" w14:textId="77777777" w:rsidTr="004B1E42">
        <w:trPr>
          <w:trHeight w:val="276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03D3323E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3B2BF8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3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112B2D1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59±1.10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7562E113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5±0.37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6D619E7F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36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550A4D12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36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073B8AC7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36</w:t>
            </w:r>
          </w:p>
        </w:tc>
      </w:tr>
      <w:tr w:rsidR="006807F4" w14:paraId="6E65D907" w14:textId="77777777" w:rsidTr="004B1E42">
        <w:trPr>
          <w:trHeight w:val="276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6135AB29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8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62F42D18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C72CC75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69±0.97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6B1A7D11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3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723CE9D6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4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25E3AFE7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4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2ADFFFD2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3</w:t>
            </w:r>
          </w:p>
        </w:tc>
      </w:tr>
      <w:tr w:rsidR="006807F4" w14:paraId="6576E825" w14:textId="77777777" w:rsidTr="004B1E42">
        <w:trPr>
          <w:trHeight w:val="276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5443D528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5543DC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3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7193113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75±2.80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4C7CA428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32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64B26ED7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3±0.32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2C5325EB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31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0CE26CDC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32</w:t>
            </w:r>
          </w:p>
        </w:tc>
      </w:tr>
      <w:tr w:rsidR="006807F4" w14:paraId="512755B3" w14:textId="77777777" w:rsidTr="004B1E42">
        <w:trPr>
          <w:trHeight w:val="276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1DB4C470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9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3AE0ACDE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854929E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9.79±10.36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3F89ACA9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4.95±8.58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1FB1B380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0.96±1.60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7F4002BF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0.92±1.54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55B66401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.00±1.82</w:t>
            </w:r>
          </w:p>
        </w:tc>
      </w:tr>
      <w:tr w:rsidR="006807F4" w14:paraId="688ECFFD" w14:textId="77777777" w:rsidTr="004B1E42">
        <w:trPr>
          <w:trHeight w:val="276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6D0F9DF9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2C5385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3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E8CC4BF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6.97±3.96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3964AC67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8±0.26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6636BD2A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8±0.26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5D03D49D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29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77007B80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8±0.27</w:t>
            </w:r>
          </w:p>
        </w:tc>
      </w:tr>
      <w:tr w:rsidR="006807F4" w14:paraId="28BBBCA6" w14:textId="77777777" w:rsidTr="004B1E42">
        <w:trPr>
          <w:trHeight w:val="276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49CE0BBB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1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00A4D137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DFADB02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85±0.52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2BB0C621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4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37AD9C3B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4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noWrap/>
            <w:vAlign w:val="center"/>
          </w:tcPr>
          <w:p w14:paraId="1A4F5EC6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4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14:paraId="71F39583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4</w:t>
            </w:r>
          </w:p>
        </w:tc>
      </w:tr>
      <w:tr w:rsidR="006807F4" w14:paraId="435C9F98" w14:textId="77777777" w:rsidTr="004B1E42">
        <w:trPr>
          <w:trHeight w:val="276"/>
          <w:jc w:val="center"/>
        </w:trPr>
        <w:tc>
          <w:tcPr>
            <w:tcW w:w="993" w:type="dxa"/>
            <w:vMerge/>
            <w:tcBorders>
              <w:bottom w:val="single" w:sz="4" w:space="0" w:color="auto"/>
            </w:tcBorders>
            <w:vAlign w:val="center"/>
          </w:tcPr>
          <w:p w14:paraId="45410219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FA5218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3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32C5AD4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17±1.61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17A55760" w14:textId="77777777" w:rsidR="006807F4" w:rsidRDefault="006807F4" w:rsidP="006807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9±0.32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3D15C7FB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8±0.29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noWrap/>
            <w:vAlign w:val="center"/>
          </w:tcPr>
          <w:p w14:paraId="07A5B451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9±0.31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14:paraId="7B032984" w14:textId="77777777" w:rsidR="006807F4" w:rsidRDefault="006807F4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9±0.31</w:t>
            </w:r>
          </w:p>
        </w:tc>
      </w:tr>
    </w:tbl>
    <w:p w14:paraId="55C9D735" w14:textId="3B51E9C4" w:rsidR="006807F4" w:rsidRDefault="006807F4">
      <w:pPr>
        <w:rPr>
          <w:rFonts w:ascii="Times New Roman" w:hAnsi="Times New Roman" w:cs="Times New Roman"/>
          <w:b/>
          <w:bCs/>
          <w:szCs w:val="21"/>
        </w:rPr>
      </w:pPr>
    </w:p>
    <w:p w14:paraId="7C8DE83A" w14:textId="6B12F034" w:rsidR="006807F4" w:rsidRDefault="00C40714" w:rsidP="00C40714">
      <w:pPr>
        <w:widowControl/>
        <w:jc w:val="left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br w:type="page"/>
      </w:r>
    </w:p>
    <w:p w14:paraId="26243136" w14:textId="3A9D9055" w:rsidR="00134B66" w:rsidRDefault="00000000" w:rsidP="00536003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lastRenderedPageBreak/>
        <w:t>Suppl</w:t>
      </w:r>
      <w:r>
        <w:rPr>
          <w:rFonts w:ascii="Times New Roman" w:hAnsi="Times New Roman" w:cs="Times New Roman"/>
          <w:b/>
          <w:bCs/>
          <w:szCs w:val="21"/>
        </w:rPr>
        <w:t xml:space="preserve">ementary Table </w:t>
      </w:r>
      <w:r w:rsidR="00536003">
        <w:rPr>
          <w:rFonts w:ascii="Times New Roman" w:hAnsi="Times New Roman" w:cs="Times New Roman" w:hint="eastAsia"/>
          <w:b/>
          <w:bCs/>
          <w:szCs w:val="21"/>
        </w:rPr>
        <w:t>4</w:t>
      </w:r>
      <w:r>
        <w:rPr>
          <w:rFonts w:ascii="Times New Roman" w:hAnsi="Times New Roman" w:cs="Times New Roman" w:hint="eastAsia"/>
          <w:b/>
          <w:bCs/>
          <w:szCs w:val="21"/>
        </w:rPr>
        <w:t>.</w:t>
      </w:r>
      <w:r>
        <w:rPr>
          <w:rFonts w:ascii="Times New Roman" w:hAnsi="Times New Roman" w:cs="Times New Roman"/>
          <w:szCs w:val="21"/>
        </w:rPr>
        <w:t xml:space="preserve"> Comparison results of similarity measures.</w:t>
      </w:r>
    </w:p>
    <w:tbl>
      <w:tblPr>
        <w:tblStyle w:val="4"/>
        <w:tblW w:w="84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992"/>
        <w:gridCol w:w="1417"/>
        <w:gridCol w:w="1134"/>
        <w:gridCol w:w="1276"/>
        <w:gridCol w:w="1276"/>
        <w:gridCol w:w="1276"/>
      </w:tblGrid>
      <w:tr w:rsidR="00134B66" w14:paraId="5271E333" w14:textId="77777777" w:rsidTr="006807F4">
        <w:trPr>
          <w:trHeight w:val="416"/>
          <w:jc w:val="center"/>
        </w:trPr>
        <w:tc>
          <w:tcPr>
            <w:tcW w:w="2093" w:type="dxa"/>
            <w:gridSpan w:val="2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</w:tcPr>
          <w:p w14:paraId="5580BE02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Histogram bins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062C74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Before reg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2E43881" w14:textId="77777777" w:rsidR="00134B66" w:rsidRDefault="00000000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8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5888F4" w14:textId="77777777" w:rsidR="00134B66" w:rsidRDefault="00000000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6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8AB52F" w14:textId="77777777" w:rsidR="00134B66" w:rsidRDefault="00000000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32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559CEC" w14:textId="77777777" w:rsidR="00134B66" w:rsidRDefault="00000000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64</w:t>
            </w:r>
          </w:p>
        </w:tc>
      </w:tr>
      <w:tr w:rsidR="00134B66" w14:paraId="50F96EE2" w14:textId="77777777" w:rsidTr="006807F4">
        <w:trPr>
          <w:trHeight w:val="276"/>
          <w:jc w:val="center"/>
        </w:trPr>
        <w:tc>
          <w:tcPr>
            <w:tcW w:w="1101" w:type="dxa"/>
            <w:vMerge w:val="restart"/>
            <w:tcBorders>
              <w:top w:val="single" w:sz="12" w:space="0" w:color="auto"/>
            </w:tcBorders>
            <w:noWrap/>
            <w:vAlign w:val="center"/>
          </w:tcPr>
          <w:p w14:paraId="7625F0B8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1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2890B0D7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51DCF475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85±0.60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14:paraId="249B09DE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1±0.35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6AD6498F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9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39D0F0D4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4±0.26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1FB3D4DA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5±0.24</w:t>
            </w:r>
          </w:p>
        </w:tc>
      </w:tr>
      <w:tr w:rsidR="00134B66" w14:paraId="6B1543A4" w14:textId="77777777" w:rsidTr="006807F4">
        <w:trPr>
          <w:trHeight w:val="276"/>
          <w:jc w:val="center"/>
        </w:trPr>
        <w:tc>
          <w:tcPr>
            <w:tcW w:w="1101" w:type="dxa"/>
            <w:vMerge/>
            <w:vAlign w:val="center"/>
          </w:tcPr>
          <w:p w14:paraId="0C1FBD14" w14:textId="77777777" w:rsidR="00134B66" w:rsidRDefault="00134B66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92" w:type="dxa"/>
            <w:tcBorders>
              <w:left w:val="nil"/>
              <w:right w:val="single" w:sz="4" w:space="0" w:color="auto"/>
            </w:tcBorders>
            <w:noWrap/>
            <w:vAlign w:val="center"/>
          </w:tcPr>
          <w:p w14:paraId="38A56E1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3D7D9A03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29±3.75</w:t>
            </w:r>
          </w:p>
        </w:tc>
        <w:tc>
          <w:tcPr>
            <w:tcW w:w="1134" w:type="dxa"/>
            <w:vAlign w:val="center"/>
          </w:tcPr>
          <w:p w14:paraId="168A3245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4±0.65</w:t>
            </w:r>
          </w:p>
        </w:tc>
        <w:tc>
          <w:tcPr>
            <w:tcW w:w="1276" w:type="dxa"/>
            <w:vAlign w:val="center"/>
          </w:tcPr>
          <w:p w14:paraId="4EB737FD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7±0.63</w:t>
            </w:r>
          </w:p>
        </w:tc>
        <w:tc>
          <w:tcPr>
            <w:tcW w:w="1276" w:type="dxa"/>
            <w:vAlign w:val="center"/>
          </w:tcPr>
          <w:p w14:paraId="65EBC438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4</w:t>
            </w:r>
          </w:p>
        </w:tc>
        <w:tc>
          <w:tcPr>
            <w:tcW w:w="1276" w:type="dxa"/>
            <w:vAlign w:val="center"/>
          </w:tcPr>
          <w:p w14:paraId="20D373FC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7±0.33</w:t>
            </w:r>
          </w:p>
        </w:tc>
      </w:tr>
      <w:tr w:rsidR="00134B66" w14:paraId="1B1DF4BB" w14:textId="77777777" w:rsidTr="006807F4">
        <w:trPr>
          <w:trHeight w:val="276"/>
          <w:jc w:val="center"/>
        </w:trPr>
        <w:tc>
          <w:tcPr>
            <w:tcW w:w="1101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29D0D427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B67B376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45C80CB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87±3.9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BC5DE2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80±5.34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00E8B2C0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2±1.03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7A1E19C8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3±0.25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FD00A0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1±0.23</w:t>
            </w:r>
          </w:p>
        </w:tc>
      </w:tr>
      <w:tr w:rsidR="00134B66" w14:paraId="3D4EC72C" w14:textId="77777777" w:rsidTr="006807F4">
        <w:trPr>
          <w:trHeight w:val="276"/>
          <w:jc w:val="center"/>
        </w:trPr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67426E57" w14:textId="77777777" w:rsidR="00134B66" w:rsidRDefault="00134B66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8FF996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066E49C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0.77±3.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65CE48E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85±5.3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4B8D1B0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40±2.76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1511455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5±0.34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E85C7CD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3±0.32</w:t>
            </w:r>
          </w:p>
        </w:tc>
      </w:tr>
      <w:tr w:rsidR="00134B66" w14:paraId="4684524C" w14:textId="77777777" w:rsidTr="006807F4">
        <w:trPr>
          <w:trHeight w:val="276"/>
          <w:jc w:val="center"/>
        </w:trPr>
        <w:tc>
          <w:tcPr>
            <w:tcW w:w="1101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123BADF4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168D260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FF8EA2E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5.29±3.0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B3CC86B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62±2.37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75E18550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00±1.22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7C4431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3±0.43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F4F0BCB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41</w:t>
            </w:r>
          </w:p>
        </w:tc>
      </w:tr>
      <w:tr w:rsidR="00134B66" w14:paraId="63C6159B" w14:textId="77777777" w:rsidTr="006807F4">
        <w:trPr>
          <w:trHeight w:val="276"/>
          <w:jc w:val="center"/>
        </w:trPr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5D5608A5" w14:textId="77777777" w:rsidR="00134B66" w:rsidRDefault="00134B66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969661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413EB6B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5.08±2.4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B3B3C18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59±2.0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A7D1E7D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97±0.86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D077CF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4±0.41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35234F2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3±0.39</w:t>
            </w:r>
          </w:p>
        </w:tc>
      </w:tr>
      <w:tr w:rsidR="00134B66" w14:paraId="724F973A" w14:textId="77777777" w:rsidTr="006807F4">
        <w:trPr>
          <w:trHeight w:val="276"/>
          <w:jc w:val="center"/>
        </w:trPr>
        <w:tc>
          <w:tcPr>
            <w:tcW w:w="1101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4137D884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167A0770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27C121A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30±0.8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CCF550C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8±0.39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8FE92E3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1±0.36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955ED06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7±0.34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2072E1DD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6±0.33</w:t>
            </w:r>
          </w:p>
        </w:tc>
      </w:tr>
      <w:tr w:rsidR="00134B66" w14:paraId="3C6827AF" w14:textId="77777777" w:rsidTr="006807F4">
        <w:trPr>
          <w:trHeight w:val="276"/>
          <w:jc w:val="center"/>
        </w:trPr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726971E5" w14:textId="77777777" w:rsidR="00134B66" w:rsidRDefault="00134B66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4358B3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CAEA443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54±0.8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2E0AB5B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9±0.8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101A9635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3±0.79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701220E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9±0.78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18452C5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8±0.78</w:t>
            </w:r>
          </w:p>
        </w:tc>
      </w:tr>
      <w:tr w:rsidR="00134B66" w14:paraId="0E2E2FC4" w14:textId="77777777" w:rsidTr="006807F4">
        <w:trPr>
          <w:trHeight w:val="276"/>
          <w:jc w:val="center"/>
        </w:trPr>
        <w:tc>
          <w:tcPr>
            <w:tcW w:w="1101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02C72F6F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2E73540C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96C15F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69±1.1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293B21E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8±0.75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57251FBC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7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63F4C48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5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055E4FF5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8±0.25</w:t>
            </w:r>
          </w:p>
        </w:tc>
      </w:tr>
      <w:tr w:rsidR="00134B66" w14:paraId="1F391D74" w14:textId="77777777" w:rsidTr="006807F4">
        <w:trPr>
          <w:trHeight w:val="276"/>
          <w:jc w:val="center"/>
        </w:trPr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1CEB29CD" w14:textId="77777777" w:rsidR="00134B66" w:rsidRDefault="00134B66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AF6EC6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939587A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63±0.9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8042328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3±1.01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1C5590D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0±0.27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AF5FEF2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A425EBC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7±0.20</w:t>
            </w:r>
          </w:p>
        </w:tc>
      </w:tr>
      <w:tr w:rsidR="00134B66" w14:paraId="04AE60F9" w14:textId="77777777" w:rsidTr="006807F4">
        <w:trPr>
          <w:trHeight w:val="276"/>
          <w:jc w:val="center"/>
        </w:trPr>
        <w:tc>
          <w:tcPr>
            <w:tcW w:w="1101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6D2BA5BB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3E81F8C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B32089E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96±0.8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98167D1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42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2478B5A3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4±0.34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5DCF998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3±0.33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9600BB8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5±0.31</w:t>
            </w:r>
          </w:p>
        </w:tc>
      </w:tr>
      <w:tr w:rsidR="00134B66" w14:paraId="162E7FB6" w14:textId="77777777" w:rsidTr="006807F4">
        <w:trPr>
          <w:trHeight w:val="276"/>
          <w:jc w:val="center"/>
        </w:trPr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30CADCBE" w14:textId="77777777" w:rsidR="00134B66" w:rsidRDefault="00134B66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8325E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F524106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4.48±2.5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19553E1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5±0.38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8BFAA43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BF3D023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5±0.3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384BC0A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5±0.31</w:t>
            </w:r>
          </w:p>
        </w:tc>
      </w:tr>
      <w:tr w:rsidR="00134B66" w14:paraId="742B836A" w14:textId="77777777" w:rsidTr="006807F4">
        <w:trPr>
          <w:trHeight w:val="276"/>
          <w:jc w:val="center"/>
        </w:trPr>
        <w:tc>
          <w:tcPr>
            <w:tcW w:w="1101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10E625D0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684554FB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6DA18C5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73±1.3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7F51383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2±0.34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FFA492D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4±0.29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FD63337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2±0.26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777A616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2±0.25</w:t>
            </w:r>
          </w:p>
        </w:tc>
      </w:tr>
      <w:tr w:rsidR="00134B66" w14:paraId="78CE6B82" w14:textId="77777777" w:rsidTr="006807F4">
        <w:trPr>
          <w:trHeight w:val="276"/>
          <w:jc w:val="center"/>
        </w:trPr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445D6927" w14:textId="77777777" w:rsidR="00134B66" w:rsidRDefault="00134B66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97C985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01AD0AE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59±1.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FC46321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4±0.4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C1B9A23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6±0.39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9F536E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36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5F486EC5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3±0.35</w:t>
            </w:r>
          </w:p>
        </w:tc>
      </w:tr>
      <w:tr w:rsidR="00134B66" w14:paraId="48BA8370" w14:textId="77777777" w:rsidTr="006807F4">
        <w:trPr>
          <w:trHeight w:val="276"/>
          <w:jc w:val="center"/>
        </w:trPr>
        <w:tc>
          <w:tcPr>
            <w:tcW w:w="1101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21FF424E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589F695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6997251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2.69±0.9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7C37858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86±0.76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20ECCFF7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3±0.38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37F30448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4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00F817ED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8±0.30</w:t>
            </w:r>
          </w:p>
        </w:tc>
      </w:tr>
      <w:tr w:rsidR="00134B66" w14:paraId="2F418AF6" w14:textId="77777777" w:rsidTr="006807F4">
        <w:trPr>
          <w:trHeight w:val="276"/>
          <w:jc w:val="center"/>
        </w:trPr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36513D33" w14:textId="77777777" w:rsidR="00134B66" w:rsidRDefault="00134B66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A5A6D7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EFE73BA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75±2.8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2AA7672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17±1.38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08EBF05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3±0.4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F42E0DA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3±0.3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3B91AAF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1±0.31</w:t>
            </w:r>
          </w:p>
        </w:tc>
      </w:tr>
      <w:tr w:rsidR="00134B66" w14:paraId="27A64096" w14:textId="77777777" w:rsidTr="006807F4">
        <w:trPr>
          <w:trHeight w:val="276"/>
          <w:jc w:val="center"/>
        </w:trPr>
        <w:tc>
          <w:tcPr>
            <w:tcW w:w="1101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007CBB9D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4C362B02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51CD5AD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9.79±10.3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E3E2D02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.46±2.29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251736D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1.30±2.14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9C6044C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bookmarkStart w:id="1" w:name="_Hlk119415625"/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0.96±1.</w:t>
            </w:r>
            <w:bookmarkEnd w:id="1"/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60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C9FC06F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4.22±7.85</w:t>
            </w:r>
          </w:p>
        </w:tc>
      </w:tr>
      <w:tr w:rsidR="00134B66" w14:paraId="2CA36ACD" w14:textId="77777777" w:rsidTr="006807F4">
        <w:trPr>
          <w:trHeight w:val="276"/>
          <w:jc w:val="center"/>
        </w:trPr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3008814D" w14:textId="77777777" w:rsidR="00134B66" w:rsidRDefault="00134B66" w:rsidP="006807F4">
            <w:pPr>
              <w:ind w:firstLine="422"/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553366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CA1B462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6.97±3.9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291F5C1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0±0.38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48DEB5E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64±0.3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38B5189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8±0.26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2C3CD30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7±0.24</w:t>
            </w:r>
          </w:p>
        </w:tc>
      </w:tr>
      <w:tr w:rsidR="00134B66" w14:paraId="5345D0A4" w14:textId="77777777" w:rsidTr="006807F4">
        <w:trPr>
          <w:trHeight w:val="276"/>
          <w:jc w:val="center"/>
        </w:trPr>
        <w:tc>
          <w:tcPr>
            <w:tcW w:w="1101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14451571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Case 1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395447CC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1533C57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85±0.5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13ED0A4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33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01D6E0F3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9±0.28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2B8074B0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4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7A09566F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6±0.22</w:t>
            </w:r>
          </w:p>
        </w:tc>
      </w:tr>
      <w:tr w:rsidR="00134B66" w14:paraId="487F411C" w14:textId="77777777" w:rsidTr="006807F4">
        <w:trPr>
          <w:trHeight w:val="276"/>
          <w:jc w:val="center"/>
        </w:trPr>
        <w:tc>
          <w:tcPr>
            <w:tcW w:w="1101" w:type="dxa"/>
            <w:vMerge/>
            <w:tcBorders>
              <w:bottom w:val="single" w:sz="4" w:space="0" w:color="auto"/>
            </w:tcBorders>
            <w:vAlign w:val="center"/>
          </w:tcPr>
          <w:p w14:paraId="38620835" w14:textId="77777777" w:rsidR="00134B66" w:rsidRDefault="00134B66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E1B0EC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N–V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44D1525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3.17±1.6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C30E3E4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8±0.3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AA36530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2±0.3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96DC798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8±0.29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38ECDEF" w14:textId="77777777" w:rsidR="00134B66" w:rsidRDefault="00000000" w:rsidP="006807F4">
            <w:pPr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48±0.28</w:t>
            </w:r>
          </w:p>
        </w:tc>
      </w:tr>
      <w:tr w:rsidR="00134B66" w14:paraId="55E27F6D" w14:textId="77777777" w:rsidTr="006807F4">
        <w:trPr>
          <w:trHeight w:val="276"/>
          <w:jc w:val="center"/>
        </w:trPr>
        <w:tc>
          <w:tcPr>
            <w:tcW w:w="2093" w:type="dxa"/>
            <w:gridSpan w:val="2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4F1AF9B" w14:textId="77777777" w:rsidR="00134B66" w:rsidRDefault="00000000" w:rsidP="006807F4">
            <w:pPr>
              <w:spacing w:line="360" w:lineRule="auto"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Cs w:val="21"/>
              </w:rPr>
              <w:t>All 10 cas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56EA9E61" w14:textId="77777777" w:rsidR="00134B66" w:rsidRDefault="00000000" w:rsidP="006807F4">
            <w:pPr>
              <w:spacing w:line="360" w:lineRule="auto"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5.52±5.4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1CADD9D" w14:textId="77777777" w:rsidR="00134B66" w:rsidRDefault="00000000" w:rsidP="006807F4">
            <w:pPr>
              <w:spacing w:line="360" w:lineRule="auto"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1.06±2.0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EA47280" w14:textId="77777777" w:rsidR="00134B66" w:rsidRDefault="00000000" w:rsidP="006807F4">
            <w:pPr>
              <w:spacing w:line="360" w:lineRule="auto"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2±0.9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5C9879E" w14:textId="77777777" w:rsidR="00134B66" w:rsidRDefault="00000000" w:rsidP="006807F4">
            <w:pPr>
              <w:spacing w:line="360" w:lineRule="auto"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59±0.5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F64B78C" w14:textId="77777777" w:rsidR="00134B66" w:rsidRDefault="00000000" w:rsidP="006807F4">
            <w:pPr>
              <w:spacing w:line="360" w:lineRule="auto"/>
              <w:jc w:val="center"/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0.75±1.95</w:t>
            </w:r>
          </w:p>
        </w:tc>
      </w:tr>
    </w:tbl>
    <w:p w14:paraId="6D3F6551" w14:textId="77777777" w:rsidR="00134B66" w:rsidRDefault="00134B66">
      <w:pPr>
        <w:rPr>
          <w:rFonts w:ascii="Times New Roman" w:hAnsi="Times New Roman" w:cs="Times New Roman"/>
          <w:szCs w:val="21"/>
        </w:rPr>
      </w:pPr>
    </w:p>
    <w:p w14:paraId="341EC3C5" w14:textId="77777777" w:rsidR="00134B66" w:rsidRDefault="00134B66">
      <w:pPr>
        <w:jc w:val="center"/>
        <w:rPr>
          <w:rFonts w:ascii="Times New Roman" w:hAnsi="Times New Roman" w:cs="Times New Roman"/>
          <w:szCs w:val="21"/>
        </w:rPr>
      </w:pPr>
    </w:p>
    <w:p w14:paraId="1B493369" w14:textId="77777777" w:rsidR="00134B66" w:rsidRDefault="00134B66"/>
    <w:p w14:paraId="62460AA0" w14:textId="77777777" w:rsidR="00134B66" w:rsidRDefault="00134B66"/>
    <w:p w14:paraId="341280E8" w14:textId="77777777" w:rsidR="00134B66" w:rsidRDefault="00134B66"/>
    <w:sectPr w:rsidR="00134B66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045A8" w14:textId="77777777" w:rsidR="00057811" w:rsidRDefault="00057811" w:rsidP="00C465EE">
      <w:r>
        <w:separator/>
      </w:r>
    </w:p>
  </w:endnote>
  <w:endnote w:type="continuationSeparator" w:id="0">
    <w:p w14:paraId="09E98122" w14:textId="77777777" w:rsidR="00057811" w:rsidRDefault="00057811" w:rsidP="00C465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6C95F" w14:textId="77777777" w:rsidR="00057811" w:rsidRDefault="00057811" w:rsidP="00C465EE">
      <w:r>
        <w:separator/>
      </w:r>
    </w:p>
  </w:footnote>
  <w:footnote w:type="continuationSeparator" w:id="0">
    <w:p w14:paraId="4A381B7C" w14:textId="77777777" w:rsidR="00057811" w:rsidRDefault="00057811" w:rsidP="00C465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1CE36A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EE4A61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498ABE3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52688A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2489EA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59E9B2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D007F3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C3EA16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CF2BE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2A856C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664C2F59"/>
    <w:multiLevelType w:val="hybridMultilevel"/>
    <w:tmpl w:val="C74A015E"/>
    <w:lvl w:ilvl="0" w:tplc="936E52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64451444">
    <w:abstractNumId w:val="10"/>
  </w:num>
  <w:num w:numId="2" w16cid:durableId="1054889842">
    <w:abstractNumId w:val="8"/>
  </w:num>
  <w:num w:numId="3" w16cid:durableId="826364329">
    <w:abstractNumId w:val="3"/>
  </w:num>
  <w:num w:numId="4" w16cid:durableId="644358977">
    <w:abstractNumId w:val="2"/>
  </w:num>
  <w:num w:numId="5" w16cid:durableId="93408029">
    <w:abstractNumId w:val="1"/>
  </w:num>
  <w:num w:numId="6" w16cid:durableId="578515325">
    <w:abstractNumId w:val="0"/>
  </w:num>
  <w:num w:numId="7" w16cid:durableId="1915703724">
    <w:abstractNumId w:val="9"/>
  </w:num>
  <w:num w:numId="8" w16cid:durableId="1265385179">
    <w:abstractNumId w:val="7"/>
  </w:num>
  <w:num w:numId="9" w16cid:durableId="2064450486">
    <w:abstractNumId w:val="6"/>
  </w:num>
  <w:num w:numId="10" w16cid:durableId="696320173">
    <w:abstractNumId w:val="5"/>
  </w:num>
  <w:num w:numId="11" w16cid:durableId="13327586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zYwNzIyNTQ1tDRX0lEKTi0uzszPAymwrAUAE7iyTywAAAA="/>
    <w:docVar w:name="commondata" w:val="eyJoZGlkIjoiOWExNDIzNDgzM2NmNWI5NWM0MzMyOGFhZDJlMjI5MWEifQ=="/>
  </w:docVars>
  <w:rsids>
    <w:rsidRoot w:val="00172A27"/>
    <w:rsid w:val="A5BFF9B8"/>
    <w:rsid w:val="B7B82D18"/>
    <w:rsid w:val="BDB95464"/>
    <w:rsid w:val="BEA72DF3"/>
    <w:rsid w:val="BFBB9DDF"/>
    <w:rsid w:val="CED72BAA"/>
    <w:rsid w:val="DBEDF965"/>
    <w:rsid w:val="E5D705AE"/>
    <w:rsid w:val="EBDF1FFA"/>
    <w:rsid w:val="F7F988BB"/>
    <w:rsid w:val="FBEA0A84"/>
    <w:rsid w:val="FDFF3AF6"/>
    <w:rsid w:val="FE7FD7BD"/>
    <w:rsid w:val="FEF7099B"/>
    <w:rsid w:val="FF67D28E"/>
    <w:rsid w:val="00004DA9"/>
    <w:rsid w:val="00057811"/>
    <w:rsid w:val="000B6B95"/>
    <w:rsid w:val="000C6C33"/>
    <w:rsid w:val="000F4866"/>
    <w:rsid w:val="00134B66"/>
    <w:rsid w:val="00172A27"/>
    <w:rsid w:val="0019169B"/>
    <w:rsid w:val="00287EE2"/>
    <w:rsid w:val="002A4E02"/>
    <w:rsid w:val="003348A0"/>
    <w:rsid w:val="003B7499"/>
    <w:rsid w:val="004078BE"/>
    <w:rsid w:val="00486780"/>
    <w:rsid w:val="004B1E42"/>
    <w:rsid w:val="004D613E"/>
    <w:rsid w:val="00512239"/>
    <w:rsid w:val="00536003"/>
    <w:rsid w:val="00583AB2"/>
    <w:rsid w:val="00674573"/>
    <w:rsid w:val="006807F4"/>
    <w:rsid w:val="006A5735"/>
    <w:rsid w:val="00716AB3"/>
    <w:rsid w:val="007672B1"/>
    <w:rsid w:val="007827B1"/>
    <w:rsid w:val="007B6E95"/>
    <w:rsid w:val="007D2AA3"/>
    <w:rsid w:val="007D634F"/>
    <w:rsid w:val="007E345E"/>
    <w:rsid w:val="007E7DE9"/>
    <w:rsid w:val="008140BA"/>
    <w:rsid w:val="00920E00"/>
    <w:rsid w:val="00932CB7"/>
    <w:rsid w:val="00965F8B"/>
    <w:rsid w:val="00992A4F"/>
    <w:rsid w:val="009A62EC"/>
    <w:rsid w:val="009E4E7E"/>
    <w:rsid w:val="009F6E35"/>
    <w:rsid w:val="00B161B5"/>
    <w:rsid w:val="00B7416A"/>
    <w:rsid w:val="00BB7C62"/>
    <w:rsid w:val="00BC46DF"/>
    <w:rsid w:val="00C03A63"/>
    <w:rsid w:val="00C34213"/>
    <w:rsid w:val="00C40714"/>
    <w:rsid w:val="00C465EE"/>
    <w:rsid w:val="00C62934"/>
    <w:rsid w:val="00C809E0"/>
    <w:rsid w:val="00C83000"/>
    <w:rsid w:val="00CD468B"/>
    <w:rsid w:val="00CE5F69"/>
    <w:rsid w:val="00D20333"/>
    <w:rsid w:val="00D459BE"/>
    <w:rsid w:val="00D46121"/>
    <w:rsid w:val="00E274EF"/>
    <w:rsid w:val="00ED3D14"/>
    <w:rsid w:val="00EE43C9"/>
    <w:rsid w:val="00FB677F"/>
    <w:rsid w:val="00FC40C0"/>
    <w:rsid w:val="00FD2AC5"/>
    <w:rsid w:val="078A623D"/>
    <w:rsid w:val="0EF6634E"/>
    <w:rsid w:val="182D4D22"/>
    <w:rsid w:val="27FED82B"/>
    <w:rsid w:val="39D50042"/>
    <w:rsid w:val="3BBDB177"/>
    <w:rsid w:val="45704895"/>
    <w:rsid w:val="46D60F48"/>
    <w:rsid w:val="4F5FB193"/>
    <w:rsid w:val="5E927CA4"/>
    <w:rsid w:val="5EC03EB7"/>
    <w:rsid w:val="63906679"/>
    <w:rsid w:val="717F6970"/>
    <w:rsid w:val="767FF4A0"/>
    <w:rsid w:val="7CDF5379"/>
    <w:rsid w:val="7CDFA278"/>
    <w:rsid w:val="7CFECFD7"/>
    <w:rsid w:val="7F73907D"/>
    <w:rsid w:val="7F9D2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A3879BE"/>
  <w15:docId w15:val="{356FC287-C804-4842-B516-3A0ECEB4B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nhideWhenUsed="1" w:qFormat="1"/>
    <w:lsdException w:name="header" w:qFormat="1"/>
    <w:lsdException w:name="footer" w:qFormat="1"/>
    <w:lsdException w:name="caption" w:semiHidden="1" w:unhideWhenUsed="1" w:qFormat="1"/>
    <w:lsdException w:name="annotation reference" w:unhideWhenUsed="1" w:qFormat="1"/>
    <w:lsdException w:name="Title" w:qFormat="1"/>
    <w:lsdException w:name="Default Paragraph Font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unhideWhenUsed/>
    <w:qFormat/>
    <w:pPr>
      <w:widowControl w:val="0"/>
      <w:jc w:val="both"/>
    </w:pPr>
    <w:rPr>
      <w:rFonts w:ascii="Calibri" w:eastAsia="宋体" w:hAnsi="Calibri" w:cs="Arial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qFormat/>
    <w:pPr>
      <w:jc w:val="left"/>
    </w:pPr>
  </w:style>
  <w:style w:type="paragraph" w:styleId="a5">
    <w:name w:val="footer"/>
    <w:basedOn w:val="a"/>
    <w:link w:val="a6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39"/>
    <w:qFormat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nhideWhenUsed/>
    <w:qFormat/>
    <w:rPr>
      <w:rFonts w:hint="default"/>
      <w:sz w:val="21"/>
      <w:szCs w:val="24"/>
    </w:rPr>
  </w:style>
  <w:style w:type="paragraph" w:customStyle="1" w:styleId="ListParagraph1">
    <w:name w:val="List Paragraph1"/>
    <w:basedOn w:val="a"/>
    <w:uiPriority w:val="99"/>
    <w:unhideWhenUsed/>
    <w:qFormat/>
    <w:pPr>
      <w:ind w:firstLineChars="200" w:firstLine="420"/>
    </w:pPr>
  </w:style>
  <w:style w:type="character" w:customStyle="1" w:styleId="a8">
    <w:name w:val="页眉 字符"/>
    <w:basedOn w:val="a0"/>
    <w:link w:val="a7"/>
    <w:qFormat/>
    <w:rPr>
      <w:rFonts w:ascii="Calibri" w:eastAsia="宋体" w:hAnsi="Calibri" w:cs="Arial"/>
      <w:kern w:val="2"/>
      <w:sz w:val="18"/>
      <w:szCs w:val="18"/>
      <w:lang w:val="en-US"/>
    </w:rPr>
  </w:style>
  <w:style w:type="character" w:customStyle="1" w:styleId="a6">
    <w:name w:val="页脚 字符"/>
    <w:basedOn w:val="a0"/>
    <w:link w:val="a5"/>
    <w:qFormat/>
    <w:rPr>
      <w:rFonts w:ascii="Calibri" w:eastAsia="宋体" w:hAnsi="Calibri" w:cs="Arial"/>
      <w:kern w:val="2"/>
      <w:sz w:val="18"/>
      <w:szCs w:val="18"/>
      <w:lang w:val="en-US"/>
    </w:rPr>
  </w:style>
  <w:style w:type="paragraph" w:customStyle="1" w:styleId="1">
    <w:name w:val="修订1"/>
    <w:hidden/>
    <w:uiPriority w:val="99"/>
    <w:semiHidden/>
    <w:qFormat/>
    <w:rPr>
      <w:rFonts w:ascii="Calibri" w:eastAsia="宋体" w:hAnsi="Calibri" w:cs="Arial"/>
      <w:kern w:val="2"/>
      <w:sz w:val="21"/>
      <w:szCs w:val="24"/>
    </w:rPr>
  </w:style>
  <w:style w:type="paragraph" w:customStyle="1" w:styleId="Revision1">
    <w:name w:val="Revision1"/>
    <w:hidden/>
    <w:uiPriority w:val="99"/>
    <w:semiHidden/>
    <w:qFormat/>
    <w:rPr>
      <w:rFonts w:ascii="Calibri" w:eastAsia="宋体" w:hAnsi="Calibri" w:cs="Arial"/>
      <w:kern w:val="2"/>
      <w:sz w:val="21"/>
      <w:szCs w:val="24"/>
    </w:rPr>
  </w:style>
  <w:style w:type="paragraph" w:customStyle="1" w:styleId="2">
    <w:name w:val="修订2"/>
    <w:hidden/>
    <w:uiPriority w:val="99"/>
    <w:semiHidden/>
    <w:qFormat/>
    <w:rPr>
      <w:rFonts w:ascii="Calibri" w:eastAsia="宋体" w:hAnsi="Calibri" w:cs="Arial"/>
      <w:kern w:val="2"/>
      <w:sz w:val="21"/>
      <w:szCs w:val="24"/>
    </w:rPr>
  </w:style>
  <w:style w:type="table" w:customStyle="1" w:styleId="3">
    <w:name w:val="网格型3"/>
    <w:basedOn w:val="a1"/>
    <w:uiPriority w:val="39"/>
    <w:qFormat/>
    <w:rPr>
      <w:rFonts w:eastAsia="等线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4">
    <w:name w:val="网格型4"/>
    <w:basedOn w:val="a1"/>
    <w:uiPriority w:val="39"/>
    <w:qFormat/>
    <w:rPr>
      <w:rFonts w:eastAsia="等线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51">
    <w:name w:val="无格式表格 51"/>
    <w:basedOn w:val="a1"/>
    <w:uiPriority w:val="45"/>
    <w:qFormat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a4">
    <w:name w:val="批注文字 字符"/>
    <w:basedOn w:val="a0"/>
    <w:link w:val="a3"/>
    <w:qFormat/>
    <w:rsid w:val="004078BE"/>
    <w:rPr>
      <w:rFonts w:ascii="Calibri" w:eastAsia="宋体" w:hAnsi="Calibri" w:cs="Arial"/>
      <w:kern w:val="2"/>
      <w:sz w:val="21"/>
      <w:szCs w:val="24"/>
    </w:rPr>
  </w:style>
  <w:style w:type="paragraph" w:customStyle="1" w:styleId="10">
    <w:name w:val="标题1"/>
    <w:basedOn w:val="a"/>
    <w:qFormat/>
    <w:rsid w:val="004B1E42"/>
    <w:pPr>
      <w:widowControl/>
      <w:spacing w:before="600" w:after="240"/>
      <w:jc w:val="center"/>
      <w:outlineLvl w:val="0"/>
    </w:pPr>
    <w:rPr>
      <w:rFonts w:ascii="Times New Roman" w:hAnsi="Times New Roman" w:cs="Times New Roman"/>
      <w:b/>
      <w:kern w:val="28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9</Pages>
  <Words>976</Words>
  <Characters>5564</Characters>
  <Application>Microsoft Office Word</Application>
  <DocSecurity>0</DocSecurity>
  <Lines>46</Lines>
  <Paragraphs>13</Paragraphs>
  <ScaleCrop>false</ScaleCrop>
  <Company/>
  <LinksUpToDate>false</LinksUpToDate>
  <CharactersWithSpaces>6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黄炳顶</dc:creator>
  <cp:lastModifiedBy>高 金兴</cp:lastModifiedBy>
  <cp:revision>36</cp:revision>
  <dcterms:created xsi:type="dcterms:W3CDTF">2022-08-27T14:25:00Z</dcterms:created>
  <dcterms:modified xsi:type="dcterms:W3CDTF">2023-07-13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6.1.7451</vt:lpwstr>
  </property>
  <property fmtid="{D5CDD505-2E9C-101B-9397-08002B2CF9AE}" pid="3" name="ICV">
    <vt:lpwstr>6B1558A18ACF4D4EAB4575F3CCCBA02E</vt:lpwstr>
  </property>
</Properties>
</file>